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4C5E96" w14:textId="77777777" w:rsidR="00492975" w:rsidRDefault="00492975" w:rsidP="00492975">
      <w:pPr>
        <w:jc w:val="center"/>
      </w:pPr>
    </w:p>
    <w:p w14:paraId="6CCC2E33" w14:textId="77777777" w:rsidR="00492975" w:rsidRDefault="00492975" w:rsidP="00492975">
      <w:pPr>
        <w:jc w:val="center"/>
      </w:pPr>
    </w:p>
    <w:p w14:paraId="2C7CCA5F" w14:textId="38D55FE2" w:rsidR="00397054" w:rsidRDefault="00397054" w:rsidP="00492975">
      <w:pPr>
        <w:jc w:val="center"/>
      </w:pPr>
      <w:r>
        <w:rPr>
          <w:noProof/>
        </w:rPr>
        <w:drawing>
          <wp:anchor distT="0" distB="0" distL="114300" distR="114300" simplePos="0" relativeHeight="251658240" behindDoc="0" locked="0" layoutInCell="1" allowOverlap="1" wp14:anchorId="784DC27D" wp14:editId="2D727D93">
            <wp:simplePos x="0" y="0"/>
            <wp:positionH relativeFrom="margin">
              <wp:align>center</wp:align>
            </wp:positionH>
            <wp:positionV relativeFrom="margin">
              <wp:posOffset>-453224</wp:posOffset>
            </wp:positionV>
            <wp:extent cx="1257300" cy="115252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1257300" cy="1152525"/>
                    </a:xfrm>
                    <a:prstGeom prst="rect">
                      <a:avLst/>
                    </a:prstGeom>
                  </pic:spPr>
                </pic:pic>
              </a:graphicData>
            </a:graphic>
          </wp:anchor>
        </w:drawing>
      </w:r>
    </w:p>
    <w:p w14:paraId="4A6C60AC" w14:textId="77777777" w:rsidR="00397054" w:rsidRPr="0018630C" w:rsidRDefault="00397054" w:rsidP="00397054">
      <w:pPr>
        <w:jc w:val="center"/>
        <w:rPr>
          <w:b/>
          <w:sz w:val="44"/>
          <w:szCs w:val="44"/>
        </w:rPr>
      </w:pPr>
      <w:r>
        <w:rPr>
          <w:b/>
          <w:sz w:val="44"/>
          <w:szCs w:val="44"/>
        </w:rPr>
        <w:t>GROUP</w:t>
      </w:r>
      <w:r w:rsidRPr="0018630C">
        <w:rPr>
          <w:b/>
          <w:sz w:val="44"/>
          <w:szCs w:val="44"/>
        </w:rPr>
        <w:t xml:space="preserve"> ASSIGNMENT</w:t>
      </w:r>
    </w:p>
    <w:p w14:paraId="3AC58F3C" w14:textId="77777777" w:rsidR="00397054" w:rsidRPr="0018630C" w:rsidRDefault="00397054" w:rsidP="00397054">
      <w:pPr>
        <w:jc w:val="center"/>
        <w:rPr>
          <w:b/>
          <w:sz w:val="32"/>
          <w:szCs w:val="32"/>
        </w:rPr>
      </w:pPr>
      <w:r w:rsidRPr="0018630C">
        <w:rPr>
          <w:b/>
          <w:sz w:val="32"/>
          <w:szCs w:val="32"/>
        </w:rPr>
        <w:t>TECHNOLOGY PARK MALAYSIA</w:t>
      </w:r>
    </w:p>
    <w:p w14:paraId="4814C817" w14:textId="77777777" w:rsidR="00397054" w:rsidRPr="0018630C" w:rsidRDefault="00397054" w:rsidP="00397054">
      <w:pPr>
        <w:jc w:val="center"/>
        <w:rPr>
          <w:b/>
          <w:sz w:val="32"/>
          <w:szCs w:val="32"/>
        </w:rPr>
      </w:pPr>
      <w:r>
        <w:rPr>
          <w:b/>
          <w:sz w:val="32"/>
          <w:szCs w:val="32"/>
        </w:rPr>
        <w:t>AAPP010-4-2-PWP</w:t>
      </w:r>
    </w:p>
    <w:p w14:paraId="604CE548" w14:textId="77777777" w:rsidR="00397054" w:rsidRPr="0018630C" w:rsidRDefault="00397054" w:rsidP="00397054">
      <w:pPr>
        <w:jc w:val="center"/>
        <w:rPr>
          <w:b/>
          <w:sz w:val="32"/>
          <w:szCs w:val="32"/>
        </w:rPr>
      </w:pPr>
      <w:r>
        <w:rPr>
          <w:b/>
          <w:sz w:val="32"/>
          <w:szCs w:val="32"/>
        </w:rPr>
        <w:t>PROGRAMMING WITH PYTHON</w:t>
      </w:r>
    </w:p>
    <w:p w14:paraId="351AE1E4" w14:textId="2B7572AA" w:rsidR="00397054" w:rsidRDefault="00397054" w:rsidP="001A0104">
      <w:pPr>
        <w:jc w:val="center"/>
        <w:rPr>
          <w:b/>
          <w:sz w:val="32"/>
          <w:szCs w:val="32"/>
        </w:rPr>
      </w:pPr>
      <w:r w:rsidRPr="00255FC3">
        <w:rPr>
          <w:b/>
          <w:sz w:val="32"/>
          <w:szCs w:val="32"/>
        </w:rPr>
        <w:t>UCDF2007ICT(ITR), UCDF2007ICT(DI), UCDF2007ICT(SE), UCDF2007ICT, UCDF2007BIT</w:t>
      </w:r>
    </w:p>
    <w:p w14:paraId="6358B83A" w14:textId="77777777" w:rsidR="00397054" w:rsidRDefault="00397054" w:rsidP="00397054">
      <w:pPr>
        <w:tabs>
          <w:tab w:val="left" w:pos="2552"/>
        </w:tabs>
        <w:rPr>
          <w:b/>
          <w:sz w:val="32"/>
          <w:szCs w:val="32"/>
        </w:rPr>
      </w:pPr>
      <w:r>
        <w:rPr>
          <w:b/>
          <w:sz w:val="32"/>
          <w:szCs w:val="32"/>
        </w:rPr>
        <w:t xml:space="preserve">HAND OUT DATE: </w:t>
      </w:r>
      <w:r>
        <w:rPr>
          <w:b/>
          <w:sz w:val="32"/>
          <w:szCs w:val="32"/>
        </w:rPr>
        <w:tab/>
        <w:t>02</w:t>
      </w:r>
      <w:r w:rsidRPr="007F0212">
        <w:rPr>
          <w:b/>
          <w:sz w:val="32"/>
          <w:szCs w:val="32"/>
          <w:vertAlign w:val="superscript"/>
        </w:rPr>
        <w:t>nd</w:t>
      </w:r>
      <w:r>
        <w:rPr>
          <w:b/>
          <w:sz w:val="32"/>
          <w:szCs w:val="32"/>
        </w:rPr>
        <w:t xml:space="preserve"> JUNE 2021</w:t>
      </w:r>
    </w:p>
    <w:p w14:paraId="5DA06A97" w14:textId="3EBA75BF" w:rsidR="00397054" w:rsidRDefault="00397054" w:rsidP="00397054">
      <w:pPr>
        <w:tabs>
          <w:tab w:val="left" w:pos="2552"/>
        </w:tabs>
        <w:rPr>
          <w:b/>
          <w:sz w:val="32"/>
          <w:szCs w:val="32"/>
        </w:rPr>
      </w:pPr>
      <w:r>
        <w:rPr>
          <w:b/>
          <w:sz w:val="32"/>
          <w:szCs w:val="32"/>
        </w:rPr>
        <w:t xml:space="preserve">HAND IN DATE: </w:t>
      </w:r>
      <w:r>
        <w:rPr>
          <w:b/>
          <w:sz w:val="32"/>
          <w:szCs w:val="32"/>
        </w:rPr>
        <w:tab/>
      </w:r>
      <w:r w:rsidR="00C82070">
        <w:rPr>
          <w:b/>
          <w:sz w:val="32"/>
          <w:szCs w:val="32"/>
        </w:rPr>
        <w:t>13</w:t>
      </w:r>
      <w:r>
        <w:rPr>
          <w:b/>
          <w:sz w:val="32"/>
          <w:szCs w:val="32"/>
          <w:vertAlign w:val="superscript"/>
        </w:rPr>
        <w:t>TH</w:t>
      </w:r>
      <w:r>
        <w:rPr>
          <w:b/>
          <w:sz w:val="32"/>
          <w:szCs w:val="32"/>
        </w:rPr>
        <w:t xml:space="preserve"> AUGUST 2021</w:t>
      </w:r>
    </w:p>
    <w:p w14:paraId="6E25F905" w14:textId="53BCB1FB" w:rsidR="00397054" w:rsidRDefault="00397054" w:rsidP="00397054">
      <w:pPr>
        <w:tabs>
          <w:tab w:val="left" w:pos="2552"/>
        </w:tabs>
        <w:rPr>
          <w:b/>
          <w:sz w:val="32"/>
          <w:szCs w:val="32"/>
        </w:rPr>
      </w:pPr>
      <w:r>
        <w:rPr>
          <w:b/>
          <w:sz w:val="32"/>
          <w:szCs w:val="32"/>
        </w:rPr>
        <w:t xml:space="preserve">WEIGHTAGE: </w:t>
      </w:r>
      <w:r>
        <w:rPr>
          <w:b/>
          <w:sz w:val="32"/>
          <w:szCs w:val="32"/>
        </w:rPr>
        <w:tab/>
        <w:t>100%</w:t>
      </w:r>
    </w:p>
    <w:p w14:paraId="6558D54C" w14:textId="77777777" w:rsidR="00492975" w:rsidRDefault="003A51EF" w:rsidP="00397054">
      <w:pPr>
        <w:tabs>
          <w:tab w:val="left" w:pos="2552"/>
        </w:tabs>
        <w:rPr>
          <w:b/>
          <w:sz w:val="32"/>
          <w:szCs w:val="32"/>
        </w:rPr>
      </w:pPr>
      <w:r>
        <w:rPr>
          <w:b/>
          <w:sz w:val="32"/>
          <w:szCs w:val="32"/>
        </w:rPr>
        <w:t xml:space="preserve">PREPARED BY: </w:t>
      </w:r>
    </w:p>
    <w:p w14:paraId="0904DC4E" w14:textId="0C2AE9D2" w:rsidR="001A0104" w:rsidRPr="00492975" w:rsidRDefault="0010449B" w:rsidP="00492975">
      <w:pPr>
        <w:pStyle w:val="ListParagraph"/>
        <w:numPr>
          <w:ilvl w:val="0"/>
          <w:numId w:val="6"/>
        </w:numPr>
        <w:tabs>
          <w:tab w:val="left" w:pos="2552"/>
        </w:tabs>
        <w:rPr>
          <w:b/>
          <w:sz w:val="32"/>
          <w:szCs w:val="32"/>
        </w:rPr>
      </w:pPr>
      <w:r w:rsidRPr="00492975">
        <w:rPr>
          <w:b/>
          <w:sz w:val="32"/>
          <w:szCs w:val="32"/>
        </w:rPr>
        <w:t>YUDHISHTHRA A/L S SUGUMARAN (TP061762)</w:t>
      </w:r>
    </w:p>
    <w:p w14:paraId="30FDACEB" w14:textId="0B9186D7" w:rsidR="0010449B" w:rsidRPr="00492975" w:rsidRDefault="0010449B" w:rsidP="00492975">
      <w:pPr>
        <w:pStyle w:val="ListParagraph"/>
        <w:numPr>
          <w:ilvl w:val="0"/>
          <w:numId w:val="6"/>
        </w:numPr>
        <w:tabs>
          <w:tab w:val="left" w:pos="2552"/>
        </w:tabs>
        <w:rPr>
          <w:b/>
          <w:sz w:val="32"/>
          <w:szCs w:val="32"/>
        </w:rPr>
      </w:pPr>
      <w:r w:rsidRPr="00492975">
        <w:rPr>
          <w:b/>
          <w:sz w:val="32"/>
          <w:szCs w:val="32"/>
        </w:rPr>
        <w:t>CHOONG WEI JUN (TP061867)</w:t>
      </w:r>
    </w:p>
    <w:p w14:paraId="41CF30AC" w14:textId="77777777" w:rsidR="00397054" w:rsidRDefault="00397054" w:rsidP="00397054">
      <w:pPr>
        <w:pBdr>
          <w:bottom w:val="single" w:sz="12" w:space="1" w:color="auto"/>
        </w:pBdr>
      </w:pPr>
    </w:p>
    <w:p w14:paraId="448B1A10" w14:textId="77777777" w:rsidR="00397054" w:rsidRPr="0018630C" w:rsidRDefault="00397054" w:rsidP="00397054">
      <w:pPr>
        <w:rPr>
          <w:b/>
          <w:sz w:val="28"/>
          <w:szCs w:val="28"/>
          <w:u w:val="single"/>
        </w:rPr>
      </w:pPr>
      <w:r w:rsidRPr="0018630C">
        <w:rPr>
          <w:b/>
          <w:sz w:val="28"/>
          <w:szCs w:val="28"/>
          <w:u w:val="single"/>
        </w:rPr>
        <w:t>INSTRUCTIONS TO CANDIDATE</w:t>
      </w:r>
      <w:r>
        <w:rPr>
          <w:b/>
          <w:sz w:val="28"/>
          <w:szCs w:val="28"/>
          <w:u w:val="single"/>
        </w:rPr>
        <w:t>S</w:t>
      </w:r>
      <w:r w:rsidRPr="0018630C">
        <w:rPr>
          <w:b/>
          <w:sz w:val="28"/>
          <w:szCs w:val="28"/>
          <w:u w:val="single"/>
        </w:rPr>
        <w:t>:</w:t>
      </w:r>
    </w:p>
    <w:p w14:paraId="2773C103" w14:textId="77777777" w:rsidR="00397054" w:rsidRDefault="00397054" w:rsidP="00397054">
      <w:pPr>
        <w:pStyle w:val="ListParagraph"/>
        <w:numPr>
          <w:ilvl w:val="0"/>
          <w:numId w:val="1"/>
        </w:numPr>
        <w:ind w:left="540" w:hanging="450"/>
        <w:rPr>
          <w:sz w:val="28"/>
          <w:szCs w:val="28"/>
        </w:rPr>
      </w:pPr>
      <w:r>
        <w:rPr>
          <w:sz w:val="28"/>
          <w:szCs w:val="28"/>
        </w:rPr>
        <w:t>Submit your assignment online in MS Teams unless advised otherwise</w:t>
      </w:r>
    </w:p>
    <w:p w14:paraId="1EC06AD5" w14:textId="77777777" w:rsidR="00397054" w:rsidRDefault="00397054" w:rsidP="00397054">
      <w:pPr>
        <w:pStyle w:val="ListParagraph"/>
        <w:ind w:left="540"/>
        <w:rPr>
          <w:sz w:val="28"/>
          <w:szCs w:val="28"/>
        </w:rPr>
      </w:pPr>
    </w:p>
    <w:p w14:paraId="56CF1F94" w14:textId="77777777" w:rsidR="00397054" w:rsidRDefault="00397054" w:rsidP="00397054">
      <w:pPr>
        <w:pStyle w:val="ListParagraph"/>
        <w:numPr>
          <w:ilvl w:val="0"/>
          <w:numId w:val="1"/>
        </w:numPr>
        <w:ind w:left="540" w:hanging="450"/>
        <w:rPr>
          <w:sz w:val="28"/>
          <w:szCs w:val="28"/>
        </w:rPr>
      </w:pPr>
      <w:r>
        <w:rPr>
          <w:sz w:val="28"/>
          <w:szCs w:val="28"/>
        </w:rPr>
        <w:t xml:space="preserve">Late submission will be awarded zero (0) unless Extenuating Circumstances (EC) are upheld </w:t>
      </w:r>
    </w:p>
    <w:p w14:paraId="62FB656D" w14:textId="77777777" w:rsidR="00397054" w:rsidRDefault="00397054" w:rsidP="00397054">
      <w:pPr>
        <w:pStyle w:val="ListParagraph"/>
        <w:ind w:left="540"/>
        <w:rPr>
          <w:sz w:val="28"/>
          <w:szCs w:val="28"/>
        </w:rPr>
      </w:pPr>
    </w:p>
    <w:p w14:paraId="616EFFAE" w14:textId="77777777" w:rsidR="00397054" w:rsidRDefault="00397054" w:rsidP="00397054">
      <w:pPr>
        <w:pStyle w:val="ListParagraph"/>
        <w:numPr>
          <w:ilvl w:val="0"/>
          <w:numId w:val="1"/>
        </w:numPr>
        <w:ind w:left="540" w:hanging="450"/>
        <w:rPr>
          <w:sz w:val="28"/>
          <w:szCs w:val="28"/>
        </w:rPr>
      </w:pPr>
      <w:r>
        <w:rPr>
          <w:sz w:val="28"/>
          <w:szCs w:val="28"/>
        </w:rPr>
        <w:t>Cases of plagiarism will be penalized</w:t>
      </w:r>
    </w:p>
    <w:p w14:paraId="7A53A46D" w14:textId="77777777" w:rsidR="00397054" w:rsidRDefault="00397054" w:rsidP="00397054">
      <w:pPr>
        <w:pStyle w:val="ListParagraph"/>
        <w:ind w:left="540"/>
        <w:rPr>
          <w:sz w:val="28"/>
          <w:szCs w:val="28"/>
        </w:rPr>
      </w:pPr>
    </w:p>
    <w:p w14:paraId="75D7F137" w14:textId="77777777" w:rsidR="00397054" w:rsidRPr="0018630C" w:rsidRDefault="00397054" w:rsidP="00397054">
      <w:pPr>
        <w:pStyle w:val="ListParagraph"/>
        <w:numPr>
          <w:ilvl w:val="0"/>
          <w:numId w:val="1"/>
        </w:numPr>
        <w:ind w:left="540" w:hanging="450"/>
        <w:rPr>
          <w:sz w:val="28"/>
          <w:szCs w:val="28"/>
        </w:rPr>
      </w:pPr>
      <w:r w:rsidRPr="0018630C">
        <w:rPr>
          <w:sz w:val="28"/>
          <w:szCs w:val="28"/>
        </w:rPr>
        <w:t>You must obtain</w:t>
      </w:r>
      <w:r>
        <w:rPr>
          <w:sz w:val="28"/>
          <w:szCs w:val="28"/>
        </w:rPr>
        <w:t xml:space="preserve"> at least</w:t>
      </w:r>
      <w:r w:rsidRPr="0018630C">
        <w:rPr>
          <w:sz w:val="28"/>
          <w:szCs w:val="28"/>
        </w:rPr>
        <w:t xml:space="preserve"> 50% in each component to pass this module</w:t>
      </w:r>
    </w:p>
    <w:p w14:paraId="5AF93A1E" w14:textId="12A61CC9" w:rsidR="000B109F" w:rsidRDefault="000B109F"/>
    <w:sdt>
      <w:sdtPr>
        <w:rPr>
          <w:rFonts w:asciiTheme="minorHAnsi" w:eastAsiaTheme="minorHAnsi" w:hAnsiTheme="minorHAnsi" w:cstheme="minorBidi"/>
          <w:b w:val="0"/>
          <w:color w:val="auto"/>
          <w:sz w:val="22"/>
          <w:szCs w:val="22"/>
        </w:rPr>
        <w:id w:val="-326213877"/>
        <w:docPartObj>
          <w:docPartGallery w:val="Table of Contents"/>
          <w:docPartUnique/>
        </w:docPartObj>
      </w:sdtPr>
      <w:sdtEndPr>
        <w:rPr>
          <w:rFonts w:ascii="Times New Roman" w:hAnsi="Times New Roman"/>
          <w:bCs/>
          <w:noProof/>
          <w:sz w:val="24"/>
        </w:rPr>
      </w:sdtEndPr>
      <w:sdtContent>
        <w:p w14:paraId="52552BEA" w14:textId="410EF7DC" w:rsidR="000B109F" w:rsidRDefault="000B109F">
          <w:pPr>
            <w:pStyle w:val="TOCHeading"/>
          </w:pPr>
          <w:r>
            <w:t>Table of Contents</w:t>
          </w:r>
        </w:p>
        <w:p w14:paraId="79A42F3E" w14:textId="6974A614" w:rsidR="00B01388" w:rsidRDefault="000B109F">
          <w:pPr>
            <w:pStyle w:val="TOC1"/>
            <w:tabs>
              <w:tab w:val="right" w:leader="dot" w:pos="9350"/>
            </w:tabs>
            <w:rPr>
              <w:rFonts w:asciiTheme="minorHAnsi" w:eastAsiaTheme="minorEastAsia" w:hAnsiTheme="minorHAnsi"/>
              <w:noProof/>
              <w:sz w:val="22"/>
              <w:lang w:val="en-MY" w:eastAsia="en-MY"/>
            </w:rPr>
          </w:pPr>
          <w:r>
            <w:fldChar w:fldCharType="begin"/>
          </w:r>
          <w:r>
            <w:instrText xml:space="preserve"> TOC \o "1-3" \h \z \u </w:instrText>
          </w:r>
          <w:r>
            <w:fldChar w:fldCharType="separate"/>
          </w:r>
          <w:hyperlink w:anchor="_Toc79295892" w:history="1">
            <w:r w:rsidR="00B01388" w:rsidRPr="00A55E4B">
              <w:rPr>
                <w:rStyle w:val="Hyperlink"/>
                <w:noProof/>
              </w:rPr>
              <w:t>1. Introduction and Assumptions</w:t>
            </w:r>
            <w:r w:rsidR="00B01388">
              <w:rPr>
                <w:noProof/>
                <w:webHidden/>
              </w:rPr>
              <w:tab/>
            </w:r>
            <w:r w:rsidR="00B01388">
              <w:rPr>
                <w:noProof/>
                <w:webHidden/>
              </w:rPr>
              <w:fldChar w:fldCharType="begin"/>
            </w:r>
            <w:r w:rsidR="00B01388">
              <w:rPr>
                <w:noProof/>
                <w:webHidden/>
              </w:rPr>
              <w:instrText xml:space="preserve"> PAGEREF _Toc79295892 \h </w:instrText>
            </w:r>
            <w:r w:rsidR="00B01388">
              <w:rPr>
                <w:noProof/>
                <w:webHidden/>
              </w:rPr>
            </w:r>
            <w:r w:rsidR="00B01388">
              <w:rPr>
                <w:noProof/>
                <w:webHidden/>
              </w:rPr>
              <w:fldChar w:fldCharType="separate"/>
            </w:r>
            <w:r w:rsidR="00B01388">
              <w:rPr>
                <w:noProof/>
                <w:webHidden/>
              </w:rPr>
              <w:t>3</w:t>
            </w:r>
            <w:r w:rsidR="00B01388">
              <w:rPr>
                <w:noProof/>
                <w:webHidden/>
              </w:rPr>
              <w:fldChar w:fldCharType="end"/>
            </w:r>
          </w:hyperlink>
        </w:p>
        <w:p w14:paraId="2AB5459A" w14:textId="21BB971E" w:rsidR="00B01388" w:rsidRDefault="00B01388">
          <w:pPr>
            <w:pStyle w:val="TOC2"/>
            <w:tabs>
              <w:tab w:val="right" w:leader="dot" w:pos="9350"/>
            </w:tabs>
            <w:rPr>
              <w:rFonts w:asciiTheme="minorHAnsi" w:eastAsiaTheme="minorEastAsia" w:hAnsiTheme="minorHAnsi"/>
              <w:noProof/>
              <w:sz w:val="22"/>
              <w:lang w:val="en-MY" w:eastAsia="en-MY"/>
            </w:rPr>
          </w:pPr>
          <w:hyperlink w:anchor="_Toc79295893" w:history="1">
            <w:r w:rsidRPr="00A55E4B">
              <w:rPr>
                <w:rStyle w:val="Hyperlink"/>
                <w:noProof/>
              </w:rPr>
              <w:t>1.1 Assumptions</w:t>
            </w:r>
            <w:r>
              <w:rPr>
                <w:noProof/>
                <w:webHidden/>
              </w:rPr>
              <w:tab/>
            </w:r>
            <w:r>
              <w:rPr>
                <w:noProof/>
                <w:webHidden/>
              </w:rPr>
              <w:fldChar w:fldCharType="begin"/>
            </w:r>
            <w:r>
              <w:rPr>
                <w:noProof/>
                <w:webHidden/>
              </w:rPr>
              <w:instrText xml:space="preserve"> PAGEREF _Toc79295893 \h </w:instrText>
            </w:r>
            <w:r>
              <w:rPr>
                <w:noProof/>
                <w:webHidden/>
              </w:rPr>
            </w:r>
            <w:r>
              <w:rPr>
                <w:noProof/>
                <w:webHidden/>
              </w:rPr>
              <w:fldChar w:fldCharType="separate"/>
            </w:r>
            <w:r>
              <w:rPr>
                <w:noProof/>
                <w:webHidden/>
              </w:rPr>
              <w:t>4</w:t>
            </w:r>
            <w:r>
              <w:rPr>
                <w:noProof/>
                <w:webHidden/>
              </w:rPr>
              <w:fldChar w:fldCharType="end"/>
            </w:r>
          </w:hyperlink>
        </w:p>
        <w:p w14:paraId="073BE3F7" w14:textId="14E1864E" w:rsidR="00B01388" w:rsidRDefault="00B01388">
          <w:pPr>
            <w:pStyle w:val="TOC1"/>
            <w:tabs>
              <w:tab w:val="right" w:leader="dot" w:pos="9350"/>
            </w:tabs>
            <w:rPr>
              <w:rFonts w:asciiTheme="minorHAnsi" w:eastAsiaTheme="minorEastAsia" w:hAnsiTheme="minorHAnsi"/>
              <w:noProof/>
              <w:sz w:val="22"/>
              <w:lang w:val="en-MY" w:eastAsia="en-MY"/>
            </w:rPr>
          </w:pPr>
          <w:hyperlink w:anchor="_Toc79295894" w:history="1">
            <w:r w:rsidRPr="00A55E4B">
              <w:rPr>
                <w:rStyle w:val="Hyperlink"/>
                <w:rFonts w:cs="Times New Roman"/>
                <w:noProof/>
              </w:rPr>
              <w:t>2. Program Design</w:t>
            </w:r>
            <w:r>
              <w:rPr>
                <w:noProof/>
                <w:webHidden/>
              </w:rPr>
              <w:tab/>
            </w:r>
            <w:r>
              <w:rPr>
                <w:noProof/>
                <w:webHidden/>
              </w:rPr>
              <w:fldChar w:fldCharType="begin"/>
            </w:r>
            <w:r>
              <w:rPr>
                <w:noProof/>
                <w:webHidden/>
              </w:rPr>
              <w:instrText xml:space="preserve"> PAGEREF _Toc79295894 \h </w:instrText>
            </w:r>
            <w:r>
              <w:rPr>
                <w:noProof/>
                <w:webHidden/>
              </w:rPr>
            </w:r>
            <w:r>
              <w:rPr>
                <w:noProof/>
                <w:webHidden/>
              </w:rPr>
              <w:fldChar w:fldCharType="separate"/>
            </w:r>
            <w:r>
              <w:rPr>
                <w:noProof/>
                <w:webHidden/>
              </w:rPr>
              <w:t>5</w:t>
            </w:r>
            <w:r>
              <w:rPr>
                <w:noProof/>
                <w:webHidden/>
              </w:rPr>
              <w:fldChar w:fldCharType="end"/>
            </w:r>
          </w:hyperlink>
        </w:p>
        <w:p w14:paraId="1FA524FE" w14:textId="5F696E2F" w:rsidR="00B01388" w:rsidRDefault="00B01388">
          <w:pPr>
            <w:pStyle w:val="TOC2"/>
            <w:tabs>
              <w:tab w:val="right" w:leader="dot" w:pos="9350"/>
            </w:tabs>
            <w:rPr>
              <w:rFonts w:asciiTheme="minorHAnsi" w:eastAsiaTheme="minorEastAsia" w:hAnsiTheme="minorHAnsi"/>
              <w:noProof/>
              <w:sz w:val="22"/>
              <w:lang w:val="en-MY" w:eastAsia="en-MY"/>
            </w:rPr>
          </w:pPr>
          <w:hyperlink w:anchor="_Toc79295895" w:history="1">
            <w:r w:rsidRPr="00A55E4B">
              <w:rPr>
                <w:rStyle w:val="Hyperlink"/>
                <w:rFonts w:cs="Times New Roman"/>
                <w:noProof/>
              </w:rPr>
              <w:t>2.1 Pseudocode</w:t>
            </w:r>
            <w:r>
              <w:rPr>
                <w:noProof/>
                <w:webHidden/>
              </w:rPr>
              <w:tab/>
            </w:r>
            <w:r>
              <w:rPr>
                <w:noProof/>
                <w:webHidden/>
              </w:rPr>
              <w:fldChar w:fldCharType="begin"/>
            </w:r>
            <w:r>
              <w:rPr>
                <w:noProof/>
                <w:webHidden/>
              </w:rPr>
              <w:instrText xml:space="preserve"> PAGEREF _Toc79295895 \h </w:instrText>
            </w:r>
            <w:r>
              <w:rPr>
                <w:noProof/>
                <w:webHidden/>
              </w:rPr>
            </w:r>
            <w:r>
              <w:rPr>
                <w:noProof/>
                <w:webHidden/>
              </w:rPr>
              <w:fldChar w:fldCharType="separate"/>
            </w:r>
            <w:r>
              <w:rPr>
                <w:noProof/>
                <w:webHidden/>
              </w:rPr>
              <w:t>5</w:t>
            </w:r>
            <w:r>
              <w:rPr>
                <w:noProof/>
                <w:webHidden/>
              </w:rPr>
              <w:fldChar w:fldCharType="end"/>
            </w:r>
          </w:hyperlink>
        </w:p>
        <w:p w14:paraId="1D88E8D6" w14:textId="205D531F" w:rsidR="00B01388" w:rsidRDefault="00B01388">
          <w:pPr>
            <w:pStyle w:val="TOC3"/>
            <w:tabs>
              <w:tab w:val="right" w:leader="dot" w:pos="9350"/>
            </w:tabs>
            <w:rPr>
              <w:rFonts w:asciiTheme="minorHAnsi" w:eastAsiaTheme="minorEastAsia" w:hAnsiTheme="minorHAnsi"/>
              <w:noProof/>
              <w:sz w:val="22"/>
              <w:lang w:val="en-MY" w:eastAsia="en-MY"/>
            </w:rPr>
          </w:pPr>
          <w:hyperlink w:anchor="_Toc79295896" w:history="1">
            <w:r w:rsidRPr="00A55E4B">
              <w:rPr>
                <w:rStyle w:val="Hyperlink"/>
                <w:rFonts w:cs="Times New Roman"/>
                <w:noProof/>
              </w:rPr>
              <w:t>2.1.1 Utility Functions</w:t>
            </w:r>
            <w:r>
              <w:rPr>
                <w:noProof/>
                <w:webHidden/>
              </w:rPr>
              <w:tab/>
            </w:r>
            <w:r>
              <w:rPr>
                <w:noProof/>
                <w:webHidden/>
              </w:rPr>
              <w:fldChar w:fldCharType="begin"/>
            </w:r>
            <w:r>
              <w:rPr>
                <w:noProof/>
                <w:webHidden/>
              </w:rPr>
              <w:instrText xml:space="preserve"> PAGEREF _Toc79295896 \h </w:instrText>
            </w:r>
            <w:r>
              <w:rPr>
                <w:noProof/>
                <w:webHidden/>
              </w:rPr>
            </w:r>
            <w:r>
              <w:rPr>
                <w:noProof/>
                <w:webHidden/>
              </w:rPr>
              <w:fldChar w:fldCharType="separate"/>
            </w:r>
            <w:r>
              <w:rPr>
                <w:noProof/>
                <w:webHidden/>
              </w:rPr>
              <w:t>5</w:t>
            </w:r>
            <w:r>
              <w:rPr>
                <w:noProof/>
                <w:webHidden/>
              </w:rPr>
              <w:fldChar w:fldCharType="end"/>
            </w:r>
          </w:hyperlink>
        </w:p>
        <w:p w14:paraId="285914F0" w14:textId="5AB07F58" w:rsidR="00B01388" w:rsidRDefault="00B01388">
          <w:pPr>
            <w:pStyle w:val="TOC3"/>
            <w:tabs>
              <w:tab w:val="right" w:leader="dot" w:pos="9350"/>
            </w:tabs>
            <w:rPr>
              <w:rFonts w:asciiTheme="minorHAnsi" w:eastAsiaTheme="minorEastAsia" w:hAnsiTheme="minorHAnsi"/>
              <w:noProof/>
              <w:sz w:val="22"/>
              <w:lang w:val="en-MY" w:eastAsia="en-MY"/>
            </w:rPr>
          </w:pPr>
          <w:hyperlink w:anchor="_Toc79295897" w:history="1">
            <w:r w:rsidRPr="00A55E4B">
              <w:rPr>
                <w:rStyle w:val="Hyperlink"/>
                <w:noProof/>
              </w:rPr>
              <w:t>2.1.2 Admin Dashboard Functions</w:t>
            </w:r>
            <w:r>
              <w:rPr>
                <w:noProof/>
                <w:webHidden/>
              </w:rPr>
              <w:tab/>
            </w:r>
            <w:r>
              <w:rPr>
                <w:noProof/>
                <w:webHidden/>
              </w:rPr>
              <w:fldChar w:fldCharType="begin"/>
            </w:r>
            <w:r>
              <w:rPr>
                <w:noProof/>
                <w:webHidden/>
              </w:rPr>
              <w:instrText xml:space="preserve"> PAGEREF _Toc79295897 \h </w:instrText>
            </w:r>
            <w:r>
              <w:rPr>
                <w:noProof/>
                <w:webHidden/>
              </w:rPr>
            </w:r>
            <w:r>
              <w:rPr>
                <w:noProof/>
                <w:webHidden/>
              </w:rPr>
              <w:fldChar w:fldCharType="separate"/>
            </w:r>
            <w:r>
              <w:rPr>
                <w:noProof/>
                <w:webHidden/>
              </w:rPr>
              <w:t>5</w:t>
            </w:r>
            <w:r>
              <w:rPr>
                <w:noProof/>
                <w:webHidden/>
              </w:rPr>
              <w:fldChar w:fldCharType="end"/>
            </w:r>
          </w:hyperlink>
        </w:p>
        <w:p w14:paraId="7C8501B1" w14:textId="101ED336" w:rsidR="00B01388" w:rsidRDefault="00B01388">
          <w:pPr>
            <w:pStyle w:val="TOC2"/>
            <w:tabs>
              <w:tab w:val="right" w:leader="dot" w:pos="9350"/>
            </w:tabs>
            <w:rPr>
              <w:rFonts w:asciiTheme="minorHAnsi" w:eastAsiaTheme="minorEastAsia" w:hAnsiTheme="minorHAnsi"/>
              <w:noProof/>
              <w:sz w:val="22"/>
              <w:lang w:val="en-MY" w:eastAsia="en-MY"/>
            </w:rPr>
          </w:pPr>
          <w:hyperlink w:anchor="_Toc79295898" w:history="1">
            <w:r w:rsidRPr="00A55E4B">
              <w:rPr>
                <w:rStyle w:val="Hyperlink"/>
                <w:noProof/>
              </w:rPr>
              <w:t>2.2 Flowchart</w:t>
            </w:r>
            <w:r>
              <w:rPr>
                <w:noProof/>
                <w:webHidden/>
              </w:rPr>
              <w:tab/>
            </w:r>
            <w:r>
              <w:rPr>
                <w:noProof/>
                <w:webHidden/>
              </w:rPr>
              <w:fldChar w:fldCharType="begin"/>
            </w:r>
            <w:r>
              <w:rPr>
                <w:noProof/>
                <w:webHidden/>
              </w:rPr>
              <w:instrText xml:space="preserve"> PAGEREF _Toc79295898 \h </w:instrText>
            </w:r>
            <w:r>
              <w:rPr>
                <w:noProof/>
                <w:webHidden/>
              </w:rPr>
            </w:r>
            <w:r>
              <w:rPr>
                <w:noProof/>
                <w:webHidden/>
              </w:rPr>
              <w:fldChar w:fldCharType="separate"/>
            </w:r>
            <w:r>
              <w:rPr>
                <w:noProof/>
                <w:webHidden/>
              </w:rPr>
              <w:t>7</w:t>
            </w:r>
            <w:r>
              <w:rPr>
                <w:noProof/>
                <w:webHidden/>
              </w:rPr>
              <w:fldChar w:fldCharType="end"/>
            </w:r>
          </w:hyperlink>
        </w:p>
        <w:p w14:paraId="159EE095" w14:textId="27FEBED1" w:rsidR="00B01388" w:rsidRDefault="00B01388">
          <w:pPr>
            <w:pStyle w:val="TOC1"/>
            <w:tabs>
              <w:tab w:val="right" w:leader="dot" w:pos="9350"/>
            </w:tabs>
            <w:rPr>
              <w:rFonts w:asciiTheme="minorHAnsi" w:eastAsiaTheme="minorEastAsia" w:hAnsiTheme="minorHAnsi"/>
              <w:noProof/>
              <w:sz w:val="22"/>
              <w:lang w:val="en-MY" w:eastAsia="en-MY"/>
            </w:rPr>
          </w:pPr>
          <w:hyperlink w:anchor="_Toc79295899" w:history="1">
            <w:r w:rsidRPr="00A55E4B">
              <w:rPr>
                <w:rStyle w:val="Hyperlink"/>
                <w:noProof/>
              </w:rPr>
              <w:t>3. Program source code with explanation</w:t>
            </w:r>
            <w:r>
              <w:rPr>
                <w:noProof/>
                <w:webHidden/>
              </w:rPr>
              <w:tab/>
            </w:r>
            <w:r>
              <w:rPr>
                <w:noProof/>
                <w:webHidden/>
              </w:rPr>
              <w:fldChar w:fldCharType="begin"/>
            </w:r>
            <w:r>
              <w:rPr>
                <w:noProof/>
                <w:webHidden/>
              </w:rPr>
              <w:instrText xml:space="preserve"> PAGEREF _Toc79295899 \h </w:instrText>
            </w:r>
            <w:r>
              <w:rPr>
                <w:noProof/>
                <w:webHidden/>
              </w:rPr>
            </w:r>
            <w:r>
              <w:rPr>
                <w:noProof/>
                <w:webHidden/>
              </w:rPr>
              <w:fldChar w:fldCharType="separate"/>
            </w:r>
            <w:r>
              <w:rPr>
                <w:noProof/>
                <w:webHidden/>
              </w:rPr>
              <w:t>7</w:t>
            </w:r>
            <w:r>
              <w:rPr>
                <w:noProof/>
                <w:webHidden/>
              </w:rPr>
              <w:fldChar w:fldCharType="end"/>
            </w:r>
          </w:hyperlink>
        </w:p>
        <w:p w14:paraId="0B1A8295" w14:textId="29A88263" w:rsidR="00B01388" w:rsidRDefault="00B01388">
          <w:pPr>
            <w:pStyle w:val="TOC1"/>
            <w:tabs>
              <w:tab w:val="right" w:leader="dot" w:pos="9350"/>
            </w:tabs>
            <w:rPr>
              <w:rFonts w:asciiTheme="minorHAnsi" w:eastAsiaTheme="minorEastAsia" w:hAnsiTheme="minorHAnsi"/>
              <w:noProof/>
              <w:sz w:val="22"/>
              <w:lang w:val="en-MY" w:eastAsia="en-MY"/>
            </w:rPr>
          </w:pPr>
          <w:hyperlink w:anchor="_Toc79295900" w:history="1">
            <w:r w:rsidRPr="00A55E4B">
              <w:rPr>
                <w:rStyle w:val="Hyperlink"/>
                <w:noProof/>
              </w:rPr>
              <w:t>4. Additional features source code with explanation</w:t>
            </w:r>
            <w:r>
              <w:rPr>
                <w:noProof/>
                <w:webHidden/>
              </w:rPr>
              <w:tab/>
            </w:r>
            <w:r>
              <w:rPr>
                <w:noProof/>
                <w:webHidden/>
              </w:rPr>
              <w:fldChar w:fldCharType="begin"/>
            </w:r>
            <w:r>
              <w:rPr>
                <w:noProof/>
                <w:webHidden/>
              </w:rPr>
              <w:instrText xml:space="preserve"> PAGEREF _Toc79295900 \h </w:instrText>
            </w:r>
            <w:r>
              <w:rPr>
                <w:noProof/>
                <w:webHidden/>
              </w:rPr>
            </w:r>
            <w:r>
              <w:rPr>
                <w:noProof/>
                <w:webHidden/>
              </w:rPr>
              <w:fldChar w:fldCharType="separate"/>
            </w:r>
            <w:r>
              <w:rPr>
                <w:noProof/>
                <w:webHidden/>
              </w:rPr>
              <w:t>8</w:t>
            </w:r>
            <w:r>
              <w:rPr>
                <w:noProof/>
                <w:webHidden/>
              </w:rPr>
              <w:fldChar w:fldCharType="end"/>
            </w:r>
          </w:hyperlink>
        </w:p>
        <w:p w14:paraId="1310486D" w14:textId="11679E8F" w:rsidR="00B01388" w:rsidRDefault="00B01388">
          <w:pPr>
            <w:pStyle w:val="TOC1"/>
            <w:tabs>
              <w:tab w:val="right" w:leader="dot" w:pos="9350"/>
            </w:tabs>
            <w:rPr>
              <w:rFonts w:asciiTheme="minorHAnsi" w:eastAsiaTheme="minorEastAsia" w:hAnsiTheme="minorHAnsi"/>
              <w:noProof/>
              <w:sz w:val="22"/>
              <w:lang w:val="en-MY" w:eastAsia="en-MY"/>
            </w:rPr>
          </w:pPr>
          <w:hyperlink w:anchor="_Toc79295901" w:history="1">
            <w:r w:rsidRPr="00A55E4B">
              <w:rPr>
                <w:rStyle w:val="Hyperlink"/>
                <w:noProof/>
              </w:rPr>
              <w:t>5. Screenshots of sample input/output with explanation</w:t>
            </w:r>
            <w:r>
              <w:rPr>
                <w:noProof/>
                <w:webHidden/>
              </w:rPr>
              <w:tab/>
            </w:r>
            <w:r>
              <w:rPr>
                <w:noProof/>
                <w:webHidden/>
              </w:rPr>
              <w:fldChar w:fldCharType="begin"/>
            </w:r>
            <w:r>
              <w:rPr>
                <w:noProof/>
                <w:webHidden/>
              </w:rPr>
              <w:instrText xml:space="preserve"> PAGEREF _Toc79295901 \h </w:instrText>
            </w:r>
            <w:r>
              <w:rPr>
                <w:noProof/>
                <w:webHidden/>
              </w:rPr>
            </w:r>
            <w:r>
              <w:rPr>
                <w:noProof/>
                <w:webHidden/>
              </w:rPr>
              <w:fldChar w:fldCharType="separate"/>
            </w:r>
            <w:r>
              <w:rPr>
                <w:noProof/>
                <w:webHidden/>
              </w:rPr>
              <w:t>8</w:t>
            </w:r>
            <w:r>
              <w:rPr>
                <w:noProof/>
                <w:webHidden/>
              </w:rPr>
              <w:fldChar w:fldCharType="end"/>
            </w:r>
          </w:hyperlink>
        </w:p>
        <w:p w14:paraId="72B73D36" w14:textId="49B030D3" w:rsidR="00B01388" w:rsidRDefault="00B01388">
          <w:pPr>
            <w:pStyle w:val="TOC1"/>
            <w:tabs>
              <w:tab w:val="right" w:leader="dot" w:pos="9350"/>
            </w:tabs>
            <w:rPr>
              <w:rFonts w:asciiTheme="minorHAnsi" w:eastAsiaTheme="minorEastAsia" w:hAnsiTheme="minorHAnsi"/>
              <w:noProof/>
              <w:sz w:val="22"/>
              <w:lang w:val="en-MY" w:eastAsia="en-MY"/>
            </w:rPr>
          </w:pPr>
          <w:hyperlink w:anchor="_Toc79295902" w:history="1">
            <w:r w:rsidRPr="00A55E4B">
              <w:rPr>
                <w:rStyle w:val="Hyperlink"/>
                <w:noProof/>
              </w:rPr>
              <w:t>6. Conclusion</w:t>
            </w:r>
            <w:r>
              <w:rPr>
                <w:noProof/>
                <w:webHidden/>
              </w:rPr>
              <w:tab/>
            </w:r>
            <w:r>
              <w:rPr>
                <w:noProof/>
                <w:webHidden/>
              </w:rPr>
              <w:fldChar w:fldCharType="begin"/>
            </w:r>
            <w:r>
              <w:rPr>
                <w:noProof/>
                <w:webHidden/>
              </w:rPr>
              <w:instrText xml:space="preserve"> PAGEREF _Toc79295902 \h </w:instrText>
            </w:r>
            <w:r>
              <w:rPr>
                <w:noProof/>
                <w:webHidden/>
              </w:rPr>
            </w:r>
            <w:r>
              <w:rPr>
                <w:noProof/>
                <w:webHidden/>
              </w:rPr>
              <w:fldChar w:fldCharType="separate"/>
            </w:r>
            <w:r>
              <w:rPr>
                <w:noProof/>
                <w:webHidden/>
              </w:rPr>
              <w:t>9</w:t>
            </w:r>
            <w:r>
              <w:rPr>
                <w:noProof/>
                <w:webHidden/>
              </w:rPr>
              <w:fldChar w:fldCharType="end"/>
            </w:r>
          </w:hyperlink>
        </w:p>
        <w:p w14:paraId="7AB4229F" w14:textId="5ED2D980" w:rsidR="00B01388" w:rsidRDefault="00B01388">
          <w:pPr>
            <w:pStyle w:val="TOC1"/>
            <w:tabs>
              <w:tab w:val="right" w:leader="dot" w:pos="9350"/>
            </w:tabs>
            <w:rPr>
              <w:rFonts w:asciiTheme="minorHAnsi" w:eastAsiaTheme="minorEastAsia" w:hAnsiTheme="minorHAnsi"/>
              <w:noProof/>
              <w:sz w:val="22"/>
              <w:lang w:val="en-MY" w:eastAsia="en-MY"/>
            </w:rPr>
          </w:pPr>
          <w:hyperlink w:anchor="_Toc79295903" w:history="1">
            <w:r w:rsidRPr="00A55E4B">
              <w:rPr>
                <w:rStyle w:val="Hyperlink"/>
                <w:noProof/>
              </w:rPr>
              <w:t>References</w:t>
            </w:r>
            <w:r>
              <w:rPr>
                <w:noProof/>
                <w:webHidden/>
              </w:rPr>
              <w:tab/>
            </w:r>
            <w:r>
              <w:rPr>
                <w:noProof/>
                <w:webHidden/>
              </w:rPr>
              <w:fldChar w:fldCharType="begin"/>
            </w:r>
            <w:r>
              <w:rPr>
                <w:noProof/>
                <w:webHidden/>
              </w:rPr>
              <w:instrText xml:space="preserve"> PAGEREF _Toc79295903 \h </w:instrText>
            </w:r>
            <w:r>
              <w:rPr>
                <w:noProof/>
                <w:webHidden/>
              </w:rPr>
            </w:r>
            <w:r>
              <w:rPr>
                <w:noProof/>
                <w:webHidden/>
              </w:rPr>
              <w:fldChar w:fldCharType="separate"/>
            </w:r>
            <w:r>
              <w:rPr>
                <w:noProof/>
                <w:webHidden/>
              </w:rPr>
              <w:t>9</w:t>
            </w:r>
            <w:r>
              <w:rPr>
                <w:noProof/>
                <w:webHidden/>
              </w:rPr>
              <w:fldChar w:fldCharType="end"/>
            </w:r>
          </w:hyperlink>
        </w:p>
        <w:p w14:paraId="28828714" w14:textId="6BA11E14" w:rsidR="000B109F" w:rsidRDefault="000B109F">
          <w:r>
            <w:rPr>
              <w:b/>
              <w:bCs/>
              <w:noProof/>
            </w:rPr>
            <w:fldChar w:fldCharType="end"/>
          </w:r>
        </w:p>
      </w:sdtContent>
    </w:sdt>
    <w:p w14:paraId="09AAF4AF" w14:textId="3E481A90" w:rsidR="000B109F" w:rsidRDefault="000B109F"/>
    <w:p w14:paraId="6F2FD7AF" w14:textId="19723875" w:rsidR="000B109F" w:rsidRDefault="000B109F"/>
    <w:p w14:paraId="4DEC98ED" w14:textId="08B38D53" w:rsidR="000B109F" w:rsidRDefault="000B109F"/>
    <w:p w14:paraId="6B4158BB" w14:textId="44F5E4E3" w:rsidR="000B109F" w:rsidRDefault="000B109F"/>
    <w:p w14:paraId="285AA21F" w14:textId="380A47F1" w:rsidR="000B109F" w:rsidRDefault="000B109F"/>
    <w:p w14:paraId="7D76C9BB" w14:textId="5125FB53" w:rsidR="000B109F" w:rsidRDefault="000B109F"/>
    <w:p w14:paraId="39278AAD" w14:textId="3CFFDB6D" w:rsidR="000B109F" w:rsidRDefault="000B109F"/>
    <w:p w14:paraId="3E91B080" w14:textId="762CF869" w:rsidR="000B109F" w:rsidRDefault="000B109F"/>
    <w:p w14:paraId="3642D326" w14:textId="3CAB2E26" w:rsidR="000B109F" w:rsidRDefault="000B109F"/>
    <w:p w14:paraId="0E163D60" w14:textId="063D4FFD" w:rsidR="000B109F" w:rsidRDefault="000B109F"/>
    <w:p w14:paraId="793254A7" w14:textId="1AE69045" w:rsidR="000B109F" w:rsidRDefault="000B109F"/>
    <w:p w14:paraId="1A395573" w14:textId="248FE0F7" w:rsidR="000B109F" w:rsidRDefault="000B109F"/>
    <w:p w14:paraId="3EB62272" w14:textId="6C544A86" w:rsidR="000B109F" w:rsidRDefault="000B109F"/>
    <w:p w14:paraId="78BBF215" w14:textId="5D431620" w:rsidR="000B109F" w:rsidRDefault="000B109F"/>
    <w:p w14:paraId="71B4A542" w14:textId="3A34DACD" w:rsidR="000B109F" w:rsidRDefault="000B109F"/>
    <w:p w14:paraId="18BAADD6" w14:textId="4CABA988" w:rsidR="000B109F" w:rsidRDefault="000B109F"/>
    <w:p w14:paraId="7093A87C" w14:textId="6BB39455" w:rsidR="000B109F" w:rsidRDefault="000B109F"/>
    <w:p w14:paraId="634E614F" w14:textId="50F80B36" w:rsidR="000B109F" w:rsidRDefault="000B109F"/>
    <w:p w14:paraId="5B139ED7" w14:textId="760BF77B" w:rsidR="004E16F3" w:rsidRDefault="004E16F3" w:rsidP="00312792"/>
    <w:p w14:paraId="01BE7979" w14:textId="77777777" w:rsidR="004E16F3" w:rsidRPr="004E16F3" w:rsidRDefault="004E16F3" w:rsidP="004E16F3"/>
    <w:p w14:paraId="21B8BD29" w14:textId="46B1E1A5" w:rsidR="004E16F3" w:rsidRPr="006C6F25" w:rsidRDefault="004E16F3" w:rsidP="006C6F25">
      <w:pPr>
        <w:pStyle w:val="Heading1"/>
      </w:pPr>
      <w:bookmarkStart w:id="0" w:name="_Toc79295892"/>
      <w:r w:rsidRPr="006C6F25">
        <w:t>1. Introduction</w:t>
      </w:r>
      <w:r w:rsidR="00745CCB" w:rsidRPr="006C6F25">
        <w:t xml:space="preserve"> and Assumptions</w:t>
      </w:r>
      <w:bookmarkEnd w:id="0"/>
    </w:p>
    <w:p w14:paraId="55B7EFAE" w14:textId="77777777" w:rsidR="006E13E7" w:rsidRDefault="006E13E7" w:rsidP="004E16F3"/>
    <w:p w14:paraId="5FA07897" w14:textId="036F08F9" w:rsidR="000E4436" w:rsidRDefault="00FC5CD9" w:rsidP="004E16F3">
      <w:r>
        <w:t>T</w:t>
      </w:r>
      <w:r w:rsidR="00304659">
        <w:t xml:space="preserve">he food </w:t>
      </w:r>
      <w:r w:rsidR="00216EAD">
        <w:t xml:space="preserve">delivery sector in Malaysia exponentially increased in popularity </w:t>
      </w:r>
      <w:r w:rsidR="00ED68CC">
        <w:t xml:space="preserve">since the COVID-19 pandemic started. </w:t>
      </w:r>
      <w:r w:rsidR="000E26AA">
        <w:t>This</w:t>
      </w:r>
      <w:r w:rsidR="00420A8B">
        <w:t xml:space="preserve"> meant that </w:t>
      </w:r>
      <w:r w:rsidR="007E6FE7">
        <w:t>existing online food ser</w:t>
      </w:r>
      <w:r w:rsidR="008E7DF9">
        <w:t>vices ha</w:t>
      </w:r>
      <w:r w:rsidR="006747E1">
        <w:t xml:space="preserve">d to rise to the occasion </w:t>
      </w:r>
      <w:r w:rsidR="005A44B5">
        <w:t>by improving their user interface to cater to the increasing demands</w:t>
      </w:r>
      <w:r w:rsidR="006A170B">
        <w:t xml:space="preserve"> </w:t>
      </w:r>
      <w:r w:rsidR="00877091">
        <w:t>and</w:t>
      </w:r>
      <w:r w:rsidR="006A170B">
        <w:t xml:space="preserve"> be able to ensure a seamless online </w:t>
      </w:r>
      <w:r w:rsidR="00812DAD">
        <w:t xml:space="preserve">food purchasing experience. </w:t>
      </w:r>
      <w:r w:rsidR="00552FC5">
        <w:t xml:space="preserve">For this purpose, Spiderman Online Food Service (SOFS) </w:t>
      </w:r>
      <w:r w:rsidR="00571F80">
        <w:t>decided to improve their online food</w:t>
      </w:r>
      <w:r w:rsidR="00664A27">
        <w:t xml:space="preserve"> ordering service with one main goal in mind, that is </w:t>
      </w:r>
      <w:r w:rsidR="009B5040">
        <w:t xml:space="preserve">for registered customers </w:t>
      </w:r>
      <w:r w:rsidR="005967E1">
        <w:t>to be able to include various types of dishes in their order</w:t>
      </w:r>
      <w:r w:rsidR="008A7D44">
        <w:t xml:space="preserve"> and checkout, thus reducing the time taken </w:t>
      </w:r>
      <w:r w:rsidR="00F3255C">
        <w:t xml:space="preserve">to order food. </w:t>
      </w:r>
    </w:p>
    <w:p w14:paraId="08FAC19C" w14:textId="37828A5F" w:rsidR="00F3255C" w:rsidRPr="004E16F3" w:rsidRDefault="00F3255C" w:rsidP="004E16F3">
      <w:pPr>
        <w:pBdr>
          <w:bottom w:val="single" w:sz="6" w:space="1" w:color="auto"/>
        </w:pBdr>
      </w:pPr>
      <w:r>
        <w:t>Spiderman Online Food Service</w:t>
      </w:r>
      <w:r w:rsidR="0075531C">
        <w:t>s</w:t>
      </w:r>
      <w:r>
        <w:t xml:space="preserve"> (SOFS)</w:t>
      </w:r>
      <w:r w:rsidR="0075531C">
        <w:t xml:space="preserve"> has an Online Food Order Management System that essentially provides </w:t>
      </w:r>
      <w:r w:rsidR="0073386B">
        <w:t xml:space="preserve"> </w:t>
      </w:r>
    </w:p>
    <w:p w14:paraId="737C2E31" w14:textId="325D9926" w:rsidR="0073121F" w:rsidRPr="000E0FD3" w:rsidRDefault="000E0FD3" w:rsidP="004E16F3">
      <w:pPr>
        <w:rPr>
          <w:b/>
          <w:bCs/>
        </w:rPr>
      </w:pPr>
      <w:r w:rsidRPr="000E0FD3">
        <w:rPr>
          <w:b/>
          <w:bCs/>
        </w:rPr>
        <w:t>Reference</w:t>
      </w:r>
    </w:p>
    <w:p w14:paraId="21BE5E7F" w14:textId="190D2D81" w:rsidR="000E0FD3" w:rsidRDefault="000E0FD3" w:rsidP="006C6F25">
      <w:pPr>
        <w:pStyle w:val="ListParagraph"/>
        <w:numPr>
          <w:ilvl w:val="0"/>
          <w:numId w:val="10"/>
        </w:numPr>
        <w:pBdr>
          <w:bottom w:val="single" w:sz="6" w:space="1" w:color="auto"/>
        </w:pBdr>
      </w:pPr>
      <w:r>
        <w:t xml:space="preserve">Due to large number of customers demanding ease to use and fast rental service of cars, SUPER CAR RENTAL SERVICES (SCRS) quoted us to develop python program for online car rental system to enhance effectiveness and efficiency of customers ordering and booking cars for rent. Our program has 3 types of users as requested by SCRS, which are admin, all customer, and registered customers. We assume that “all customers” must use username and password as per global standardization to create an account as “registered customer”. We also assume that registered customers’ personal details are username and password, they can modify their personal details which are username and password. We also assume that “registered customer” can view detail of cars to be rented out, which are car rental price and car name (brand &amp; model) while “all customer” can only view cars available for rent. Next, for the admins, we assume that they can modify the details of each </w:t>
      </w:r>
      <w:proofErr w:type="gramStart"/>
      <w:r>
        <w:t>cars</w:t>
      </w:r>
      <w:proofErr w:type="gramEnd"/>
      <w:r>
        <w:t xml:space="preserve"> (brand, name, description, hourly price, daily price, and remaining count). They can also return a specific car that is rented by a customer. Admins can also look at records of a specific customer, for example, their rental and booking history. Lastly, we assume that the “select and book a car for a specific duration” section is our “shopping cart”. Customers can perform payment to confirm booking that is being included in the “shopping cart” and we let customers confirm their payment via a binary question (yes/no).</w:t>
      </w:r>
    </w:p>
    <w:p w14:paraId="299775A5" w14:textId="7855F476" w:rsidR="000E0FD3" w:rsidRDefault="000E0FD3" w:rsidP="006C6F25">
      <w:pPr>
        <w:pStyle w:val="ListParagraph"/>
        <w:numPr>
          <w:ilvl w:val="0"/>
          <w:numId w:val="10"/>
        </w:numPr>
      </w:pPr>
      <w:r>
        <w:t xml:space="preserve">The Super Car Rental Services (SCRS) provides services on online car rental within Malaysia. An online car rental system (OCRS) is planned and developed aiming to implement the service operations involving all customers and administrators. It enables customers to book their desired vehicle with upfront payment while the admins handle </w:t>
      </w:r>
      <w:r>
        <w:lastRenderedPageBreak/>
        <w:t>the transactions and record statement through the online system. The OCRS is developed to monitor the vehicles, customers, and admins virtually. Booking and payment statements are displayed with specific status and recorded with details which had simplify the business process. The OCRS is centralized based so that the portal is accessible in any locations and anytime. Besides, the system improves the coordination between staffs because redundant data can be avoided if the data is stored and retrieved from the same database files. With the use of the OCRS, the confidential customer’s details can be kept secured with fixed integrity and renting progress will be more efficient and automated.</w:t>
      </w:r>
    </w:p>
    <w:p w14:paraId="626756B6" w14:textId="1E665F5A" w:rsidR="006C6F25" w:rsidRDefault="006C6F25" w:rsidP="006C6F25">
      <w:pPr>
        <w:pStyle w:val="Heading2"/>
      </w:pPr>
    </w:p>
    <w:p w14:paraId="5864B232" w14:textId="77777777" w:rsidR="006C6F25" w:rsidRPr="006C6F25" w:rsidRDefault="006C6F25" w:rsidP="006C6F25"/>
    <w:p w14:paraId="1BDEC524" w14:textId="1702D30D" w:rsidR="004E16F3" w:rsidRPr="006C6F25" w:rsidRDefault="006C6F25" w:rsidP="006C6F25">
      <w:pPr>
        <w:pStyle w:val="Heading2"/>
      </w:pPr>
      <w:bookmarkStart w:id="1" w:name="_Toc79295893"/>
      <w:r w:rsidRPr="006C6F25">
        <w:t xml:space="preserve">1.1 </w:t>
      </w:r>
      <w:r w:rsidR="004E16F3" w:rsidRPr="006C6F25">
        <w:t>Assumptions</w:t>
      </w:r>
      <w:bookmarkEnd w:id="1"/>
    </w:p>
    <w:p w14:paraId="4DFA7D59" w14:textId="77777777" w:rsidR="00254D9B" w:rsidRDefault="00254D9B" w:rsidP="0087432A"/>
    <w:p w14:paraId="222E11FD" w14:textId="77777777" w:rsidR="00FB59E2" w:rsidRDefault="00FB59E2" w:rsidP="003526BA"/>
    <w:p w14:paraId="70C5E2E4" w14:textId="77777777" w:rsidR="009B2851" w:rsidRDefault="009B2851" w:rsidP="003526BA"/>
    <w:p w14:paraId="2901DB81" w14:textId="101DD96B" w:rsidR="00005EEA" w:rsidRDefault="00005EEA" w:rsidP="003526BA"/>
    <w:p w14:paraId="642A970A" w14:textId="77777777" w:rsidR="00005EEA" w:rsidRDefault="00005EEA" w:rsidP="003526BA"/>
    <w:p w14:paraId="340210DC" w14:textId="77777777" w:rsidR="002E59A2" w:rsidRDefault="002E59A2" w:rsidP="003526BA"/>
    <w:p w14:paraId="0C0F3F57" w14:textId="77777777" w:rsidR="003526BA" w:rsidRPr="003526BA" w:rsidRDefault="003526BA" w:rsidP="003526BA"/>
    <w:p w14:paraId="091DFE15" w14:textId="5EA91D14" w:rsidR="00360B6D" w:rsidRDefault="00360B6D" w:rsidP="00360B6D"/>
    <w:p w14:paraId="18CD83FA" w14:textId="1F4CBD07" w:rsidR="00360B6D" w:rsidRDefault="00360B6D" w:rsidP="00360B6D"/>
    <w:p w14:paraId="5DFC79A7" w14:textId="39D3D9C7" w:rsidR="00360B6D" w:rsidRDefault="00360B6D" w:rsidP="00360B6D"/>
    <w:p w14:paraId="0F568688" w14:textId="0573BDB7" w:rsidR="00360B6D" w:rsidRDefault="00360B6D" w:rsidP="00360B6D"/>
    <w:p w14:paraId="4441D2B2" w14:textId="2C3CDFDD" w:rsidR="00360B6D" w:rsidRDefault="00360B6D" w:rsidP="00360B6D"/>
    <w:p w14:paraId="3664FC06" w14:textId="5B254ABE" w:rsidR="00360B6D" w:rsidRDefault="00360B6D" w:rsidP="00360B6D"/>
    <w:p w14:paraId="40B14FB0" w14:textId="6D4AE5A8" w:rsidR="00360B6D" w:rsidRDefault="00360B6D" w:rsidP="00360B6D"/>
    <w:p w14:paraId="6D594C40" w14:textId="15CF1496" w:rsidR="00360B6D" w:rsidRDefault="00360B6D" w:rsidP="00360B6D"/>
    <w:p w14:paraId="4455702B" w14:textId="1CBD0BDF" w:rsidR="00360B6D" w:rsidRDefault="00360B6D" w:rsidP="00360B6D"/>
    <w:p w14:paraId="1B7D3338" w14:textId="2D22B094" w:rsidR="00360B6D" w:rsidRDefault="00360B6D" w:rsidP="00360B6D"/>
    <w:p w14:paraId="26DCF150" w14:textId="052251D9" w:rsidR="00360B6D" w:rsidRDefault="00360B6D" w:rsidP="00360B6D"/>
    <w:p w14:paraId="10AAA5C3" w14:textId="7DA5D897" w:rsidR="00360B6D" w:rsidRDefault="00360B6D" w:rsidP="00360B6D"/>
    <w:p w14:paraId="5A936D03" w14:textId="77777777" w:rsidR="003B438D" w:rsidRDefault="003B438D" w:rsidP="00627121">
      <w:pPr>
        <w:sectPr w:rsidR="003B438D" w:rsidSect="00ED2DC6">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cols w:space="720"/>
          <w:docGrid w:linePitch="360"/>
        </w:sectPr>
      </w:pPr>
    </w:p>
    <w:p w14:paraId="2441F5A9" w14:textId="1A3767BD" w:rsidR="00627121" w:rsidRPr="00627121" w:rsidRDefault="00627121" w:rsidP="00627121"/>
    <w:p w14:paraId="7381A955" w14:textId="2D7E543D" w:rsidR="00360B6D" w:rsidRPr="0095720B" w:rsidRDefault="00627121" w:rsidP="004C42FA">
      <w:pPr>
        <w:pStyle w:val="Heading1"/>
        <w:spacing w:line="360" w:lineRule="auto"/>
        <w:rPr>
          <w:rFonts w:cs="Times New Roman"/>
        </w:rPr>
      </w:pPr>
      <w:bookmarkStart w:id="2" w:name="_Toc79295894"/>
      <w:r w:rsidRPr="0095720B">
        <w:rPr>
          <w:rFonts w:cs="Times New Roman"/>
        </w:rPr>
        <w:lastRenderedPageBreak/>
        <w:t xml:space="preserve">2. </w:t>
      </w:r>
      <w:r w:rsidR="00DD1810" w:rsidRPr="0095720B">
        <w:rPr>
          <w:rFonts w:cs="Times New Roman"/>
        </w:rPr>
        <w:t>Program Design</w:t>
      </w:r>
      <w:bookmarkEnd w:id="2"/>
    </w:p>
    <w:p w14:paraId="137E1150" w14:textId="48B3FF2F" w:rsidR="00627121" w:rsidRPr="0095720B" w:rsidRDefault="00627121" w:rsidP="004C42FA">
      <w:pPr>
        <w:pStyle w:val="Heading2"/>
        <w:spacing w:line="360" w:lineRule="auto"/>
        <w:rPr>
          <w:rFonts w:cs="Times New Roman"/>
        </w:rPr>
      </w:pPr>
      <w:bookmarkStart w:id="3" w:name="_Toc79295895"/>
      <w:r w:rsidRPr="0095720B">
        <w:rPr>
          <w:rFonts w:cs="Times New Roman"/>
        </w:rPr>
        <w:t>2.1 Pseudocode</w:t>
      </w:r>
      <w:bookmarkEnd w:id="3"/>
    </w:p>
    <w:p w14:paraId="1001DCEC" w14:textId="09E4DBCA" w:rsidR="0074126F" w:rsidRPr="0095720B" w:rsidRDefault="0074126F" w:rsidP="004C42FA">
      <w:pPr>
        <w:pStyle w:val="Heading3"/>
        <w:spacing w:line="360" w:lineRule="auto"/>
        <w:rPr>
          <w:rFonts w:cs="Times New Roman"/>
        </w:rPr>
      </w:pPr>
      <w:bookmarkStart w:id="4" w:name="_Toc79295896"/>
      <w:r w:rsidRPr="0095720B">
        <w:rPr>
          <w:rFonts w:cs="Times New Roman"/>
        </w:rPr>
        <w:t xml:space="preserve">2.1.1 </w:t>
      </w:r>
      <w:r w:rsidR="00304864" w:rsidRPr="0095720B">
        <w:rPr>
          <w:rFonts w:cs="Times New Roman"/>
        </w:rPr>
        <w:t>U</w:t>
      </w:r>
      <w:r w:rsidR="003576A7" w:rsidRPr="0095720B">
        <w:rPr>
          <w:rFonts w:cs="Times New Roman"/>
        </w:rPr>
        <w:t>tility</w:t>
      </w:r>
      <w:r w:rsidR="0010466B" w:rsidRPr="0095720B">
        <w:rPr>
          <w:rFonts w:cs="Times New Roman"/>
        </w:rPr>
        <w:t xml:space="preserve"> Functions</w:t>
      </w:r>
      <w:bookmarkEnd w:id="4"/>
    </w:p>
    <w:p w14:paraId="5BE0A1F5" w14:textId="0A588EC5" w:rsidR="00355445" w:rsidRPr="00987192" w:rsidRDefault="00ED2DC6" w:rsidP="00AD182B">
      <w:pPr>
        <w:spacing w:after="0" w:line="240" w:lineRule="auto"/>
        <w:rPr>
          <w:rFonts w:cs="Times New Roman"/>
          <w:b/>
          <w:bCs/>
          <w:szCs w:val="24"/>
        </w:rPr>
      </w:pPr>
      <w:r w:rsidRPr="00987192">
        <w:rPr>
          <w:rFonts w:cs="Times New Roman"/>
          <w:b/>
          <w:bCs/>
          <w:szCs w:val="24"/>
        </w:rPr>
        <w:t xml:space="preserve">2.1.1.1 </w:t>
      </w:r>
      <w:proofErr w:type="spellStart"/>
      <w:r w:rsidR="00FB2909" w:rsidRPr="00987192">
        <w:rPr>
          <w:rFonts w:cs="Times New Roman"/>
          <w:b/>
          <w:bCs/>
          <w:szCs w:val="24"/>
        </w:rPr>
        <w:t>clearConsole</w:t>
      </w:r>
      <w:proofErr w:type="spellEnd"/>
      <w:r w:rsidR="00FB2909" w:rsidRPr="00987192">
        <w:rPr>
          <w:rFonts w:cs="Times New Roman"/>
          <w:b/>
          <w:bCs/>
          <w:szCs w:val="24"/>
        </w:rPr>
        <w:t xml:space="preserve"> </w:t>
      </w:r>
    </w:p>
    <w:p w14:paraId="7F0F8A07" w14:textId="128255FB" w:rsidR="000F7086" w:rsidRDefault="0030791C" w:rsidP="00AD182B">
      <w:pPr>
        <w:spacing w:after="0" w:line="240" w:lineRule="auto"/>
        <w:rPr>
          <w:rFonts w:cs="Times New Roman"/>
          <w:b/>
          <w:bCs/>
          <w:szCs w:val="24"/>
          <w:u w:val="single"/>
        </w:rPr>
      </w:pPr>
      <w:r w:rsidRPr="0030791C">
        <w:rPr>
          <w:rFonts w:cs="Times New Roman"/>
          <w:b/>
          <w:bCs/>
          <w:szCs w:val="24"/>
          <w:u w:val="single"/>
        </w:rPr>
        <w:drawing>
          <wp:anchor distT="0" distB="0" distL="114300" distR="114300" simplePos="0" relativeHeight="251687936" behindDoc="0" locked="0" layoutInCell="1" allowOverlap="1" wp14:anchorId="4772B0A9" wp14:editId="699C2A3C">
            <wp:simplePos x="0" y="0"/>
            <wp:positionH relativeFrom="margin">
              <wp:align>left</wp:align>
            </wp:positionH>
            <wp:positionV relativeFrom="paragraph">
              <wp:posOffset>47924</wp:posOffset>
            </wp:positionV>
            <wp:extent cx="2343150" cy="739942"/>
            <wp:effectExtent l="0" t="0" r="0" b="317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343150" cy="739942"/>
                    </a:xfrm>
                    <a:prstGeom prst="rect">
                      <a:avLst/>
                    </a:prstGeom>
                  </pic:spPr>
                </pic:pic>
              </a:graphicData>
            </a:graphic>
            <wp14:sizeRelH relativeFrom="page">
              <wp14:pctWidth>0</wp14:pctWidth>
            </wp14:sizeRelH>
            <wp14:sizeRelV relativeFrom="page">
              <wp14:pctHeight>0</wp14:pctHeight>
            </wp14:sizeRelV>
          </wp:anchor>
        </w:drawing>
      </w:r>
    </w:p>
    <w:p w14:paraId="23C9D438" w14:textId="50BD8ACA" w:rsidR="0095720B" w:rsidRPr="0095720B" w:rsidRDefault="0095720B" w:rsidP="00AD182B">
      <w:pPr>
        <w:spacing w:after="0" w:line="240" w:lineRule="auto"/>
        <w:rPr>
          <w:rFonts w:cs="Times New Roman"/>
          <w:b/>
          <w:bCs/>
          <w:szCs w:val="24"/>
          <w:u w:val="single"/>
        </w:rPr>
      </w:pPr>
    </w:p>
    <w:p w14:paraId="051AEB87" w14:textId="193CE10A" w:rsidR="00DB0A65" w:rsidRDefault="00DB0A65" w:rsidP="00AD182B">
      <w:pPr>
        <w:spacing w:after="0" w:line="240" w:lineRule="auto"/>
      </w:pPr>
    </w:p>
    <w:p w14:paraId="53142E67" w14:textId="44FF74D0" w:rsidR="003435BA" w:rsidRDefault="003435BA" w:rsidP="00AD182B">
      <w:pPr>
        <w:spacing w:after="0" w:line="240" w:lineRule="auto"/>
      </w:pPr>
    </w:p>
    <w:p w14:paraId="08AB576C" w14:textId="77777777" w:rsidR="003435BA" w:rsidRDefault="003435BA" w:rsidP="00AD182B">
      <w:pPr>
        <w:spacing w:after="0" w:line="240" w:lineRule="auto"/>
      </w:pPr>
    </w:p>
    <w:p w14:paraId="248D58F0" w14:textId="20B99367" w:rsidR="000374FD" w:rsidRPr="00987192" w:rsidRDefault="00ED2DC6" w:rsidP="00361D67">
      <w:pPr>
        <w:spacing w:after="0" w:line="240" w:lineRule="auto"/>
        <w:rPr>
          <w:b/>
          <w:bCs/>
        </w:rPr>
      </w:pPr>
      <w:r w:rsidRPr="00987192">
        <w:rPr>
          <w:b/>
          <w:bCs/>
        </w:rPr>
        <w:t xml:space="preserve">2.1.1.2 </w:t>
      </w:r>
      <w:r w:rsidR="00B62697" w:rsidRPr="00987192">
        <w:rPr>
          <w:b/>
          <w:bCs/>
        </w:rPr>
        <w:t xml:space="preserve">quit </w:t>
      </w:r>
    </w:p>
    <w:p w14:paraId="0FA21DCB" w14:textId="47B36B5F" w:rsidR="00B83C04" w:rsidRDefault="0030791C" w:rsidP="00361D67">
      <w:pPr>
        <w:spacing w:after="0" w:line="240" w:lineRule="auto"/>
        <w:rPr>
          <w:b/>
          <w:bCs/>
          <w:u w:val="single"/>
        </w:rPr>
      </w:pPr>
      <w:r w:rsidRPr="006E4FE9">
        <w:rPr>
          <w:b/>
          <w:bCs/>
          <w:u w:val="single"/>
        </w:rPr>
        <w:drawing>
          <wp:anchor distT="0" distB="0" distL="114300" distR="114300" simplePos="0" relativeHeight="251686912" behindDoc="0" locked="0" layoutInCell="1" allowOverlap="1" wp14:anchorId="78EC2E01" wp14:editId="22A822AA">
            <wp:simplePos x="0" y="0"/>
            <wp:positionH relativeFrom="margin">
              <wp:align>left</wp:align>
            </wp:positionH>
            <wp:positionV relativeFrom="paragraph">
              <wp:posOffset>53116</wp:posOffset>
            </wp:positionV>
            <wp:extent cx="2191385" cy="642620"/>
            <wp:effectExtent l="0" t="0" r="0" b="508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191385" cy="642620"/>
                    </a:xfrm>
                    <a:prstGeom prst="rect">
                      <a:avLst/>
                    </a:prstGeom>
                  </pic:spPr>
                </pic:pic>
              </a:graphicData>
            </a:graphic>
            <wp14:sizeRelH relativeFrom="page">
              <wp14:pctWidth>0</wp14:pctWidth>
            </wp14:sizeRelH>
            <wp14:sizeRelV relativeFrom="page">
              <wp14:pctHeight>0</wp14:pctHeight>
            </wp14:sizeRelV>
          </wp:anchor>
        </w:drawing>
      </w:r>
    </w:p>
    <w:p w14:paraId="4CB9A866" w14:textId="49F26BDF" w:rsidR="00B62697" w:rsidRPr="00B62697" w:rsidRDefault="00B62697" w:rsidP="00361D67">
      <w:pPr>
        <w:spacing w:line="240" w:lineRule="auto"/>
        <w:rPr>
          <w:b/>
          <w:bCs/>
          <w:u w:val="single"/>
        </w:rPr>
      </w:pPr>
    </w:p>
    <w:p w14:paraId="799A8321" w14:textId="77777777" w:rsidR="006E4FE9" w:rsidRDefault="006E4FE9" w:rsidP="00361D67">
      <w:pPr>
        <w:spacing w:before="240" w:line="240" w:lineRule="auto"/>
      </w:pPr>
    </w:p>
    <w:p w14:paraId="1D796638" w14:textId="34BCFE1B" w:rsidR="002915D7" w:rsidRPr="00987192" w:rsidRDefault="00ED2DC6" w:rsidP="00361D67">
      <w:pPr>
        <w:spacing w:before="240" w:line="240" w:lineRule="auto"/>
        <w:rPr>
          <w:b/>
          <w:bCs/>
        </w:rPr>
      </w:pPr>
      <w:r w:rsidRPr="00987192">
        <w:rPr>
          <w:b/>
          <w:bCs/>
        </w:rPr>
        <w:drawing>
          <wp:anchor distT="0" distB="0" distL="114300" distR="114300" simplePos="0" relativeHeight="251680768" behindDoc="0" locked="0" layoutInCell="1" allowOverlap="1" wp14:anchorId="4A5AAEF1" wp14:editId="79585712">
            <wp:simplePos x="0" y="0"/>
            <wp:positionH relativeFrom="margin">
              <wp:align>left</wp:align>
            </wp:positionH>
            <wp:positionV relativeFrom="paragraph">
              <wp:posOffset>278765</wp:posOffset>
            </wp:positionV>
            <wp:extent cx="2103755" cy="1152525"/>
            <wp:effectExtent l="0" t="0" r="0" b="9525"/>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103755" cy="1152525"/>
                    </a:xfrm>
                    <a:prstGeom prst="rect">
                      <a:avLst/>
                    </a:prstGeom>
                  </pic:spPr>
                </pic:pic>
              </a:graphicData>
            </a:graphic>
            <wp14:sizeRelH relativeFrom="page">
              <wp14:pctWidth>0</wp14:pctWidth>
            </wp14:sizeRelH>
            <wp14:sizeRelV relativeFrom="page">
              <wp14:pctHeight>0</wp14:pctHeight>
            </wp14:sizeRelV>
          </wp:anchor>
        </w:drawing>
      </w:r>
      <w:r w:rsidRPr="00987192">
        <w:rPr>
          <w:b/>
          <w:bCs/>
        </w:rPr>
        <w:t xml:space="preserve">2.1.1.3 </w:t>
      </w:r>
      <w:proofErr w:type="spellStart"/>
      <w:r w:rsidR="004C42FA" w:rsidRPr="00987192">
        <w:rPr>
          <w:b/>
          <w:bCs/>
        </w:rPr>
        <w:t>userInput</w:t>
      </w:r>
      <w:proofErr w:type="spellEnd"/>
      <w:r w:rsidR="004C42FA" w:rsidRPr="00987192">
        <w:rPr>
          <w:b/>
          <w:bCs/>
        </w:rPr>
        <w:t xml:space="preserve"> </w:t>
      </w:r>
    </w:p>
    <w:p w14:paraId="391F8D4E" w14:textId="581836BF" w:rsidR="006870E9" w:rsidRDefault="006870E9" w:rsidP="00AD182B">
      <w:pPr>
        <w:spacing w:before="240" w:line="240" w:lineRule="auto"/>
        <w:rPr>
          <w:b/>
          <w:bCs/>
          <w:u w:val="single"/>
        </w:rPr>
      </w:pPr>
    </w:p>
    <w:p w14:paraId="74D2C6F4" w14:textId="11962D3B" w:rsidR="00DB0A65" w:rsidRPr="004C42FA" w:rsidRDefault="00DB0A65" w:rsidP="00AD182B">
      <w:pPr>
        <w:spacing w:line="240" w:lineRule="auto"/>
        <w:rPr>
          <w:b/>
          <w:bCs/>
          <w:u w:val="single"/>
        </w:rPr>
      </w:pPr>
    </w:p>
    <w:p w14:paraId="019A76FA" w14:textId="33EBFEE6" w:rsidR="002256B5" w:rsidRDefault="002256B5" w:rsidP="00AD182B">
      <w:pPr>
        <w:spacing w:line="240" w:lineRule="auto"/>
      </w:pPr>
    </w:p>
    <w:p w14:paraId="2FDEEB66" w14:textId="77777777" w:rsidR="00CF15BD" w:rsidRDefault="00CF15BD" w:rsidP="00AD182B">
      <w:pPr>
        <w:spacing w:line="240" w:lineRule="auto"/>
      </w:pPr>
    </w:p>
    <w:p w14:paraId="7D5E142A" w14:textId="718C76F8" w:rsidR="005C4D2C" w:rsidRPr="00987192" w:rsidRDefault="00ED2DC6" w:rsidP="00AD182B">
      <w:pPr>
        <w:spacing w:line="240" w:lineRule="auto"/>
        <w:rPr>
          <w:b/>
          <w:bCs/>
        </w:rPr>
      </w:pPr>
      <w:r w:rsidRPr="00987192">
        <w:rPr>
          <w:b/>
          <w:bCs/>
        </w:rPr>
        <w:drawing>
          <wp:anchor distT="0" distB="0" distL="114300" distR="114300" simplePos="0" relativeHeight="251681792" behindDoc="0" locked="0" layoutInCell="1" allowOverlap="1" wp14:anchorId="27CDAE14" wp14:editId="1CD1A83D">
            <wp:simplePos x="0" y="0"/>
            <wp:positionH relativeFrom="margin">
              <wp:align>left</wp:align>
            </wp:positionH>
            <wp:positionV relativeFrom="paragraph">
              <wp:posOffset>235585</wp:posOffset>
            </wp:positionV>
            <wp:extent cx="2109470" cy="683260"/>
            <wp:effectExtent l="0" t="0" r="5080" b="254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109470" cy="683260"/>
                    </a:xfrm>
                    <a:prstGeom prst="rect">
                      <a:avLst/>
                    </a:prstGeom>
                  </pic:spPr>
                </pic:pic>
              </a:graphicData>
            </a:graphic>
            <wp14:sizeRelH relativeFrom="page">
              <wp14:pctWidth>0</wp14:pctWidth>
            </wp14:sizeRelH>
            <wp14:sizeRelV relativeFrom="page">
              <wp14:pctHeight>0</wp14:pctHeight>
            </wp14:sizeRelV>
          </wp:anchor>
        </w:drawing>
      </w:r>
      <w:r w:rsidRPr="00987192">
        <w:rPr>
          <w:b/>
          <w:bCs/>
        </w:rPr>
        <w:t xml:space="preserve">2.1.1.4 </w:t>
      </w:r>
      <w:proofErr w:type="spellStart"/>
      <w:r w:rsidR="006346E2" w:rsidRPr="00987192">
        <w:rPr>
          <w:b/>
          <w:bCs/>
        </w:rPr>
        <w:t>authUsername</w:t>
      </w:r>
      <w:proofErr w:type="spellEnd"/>
      <w:r w:rsidR="006346E2" w:rsidRPr="00987192">
        <w:rPr>
          <w:b/>
          <w:bCs/>
        </w:rPr>
        <w:t xml:space="preserve"> </w:t>
      </w:r>
    </w:p>
    <w:p w14:paraId="2629647B" w14:textId="7EA717E9" w:rsidR="009901D5" w:rsidRDefault="009901D5" w:rsidP="00AD182B">
      <w:pPr>
        <w:spacing w:line="240" w:lineRule="auto"/>
        <w:rPr>
          <w:b/>
          <w:bCs/>
          <w:u w:val="single"/>
        </w:rPr>
      </w:pPr>
    </w:p>
    <w:p w14:paraId="2BFA2914" w14:textId="47E13313" w:rsidR="002F62A3" w:rsidRDefault="002F62A3" w:rsidP="00AD182B">
      <w:pPr>
        <w:spacing w:line="240" w:lineRule="auto"/>
      </w:pPr>
    </w:p>
    <w:p w14:paraId="293384F6" w14:textId="77777777" w:rsidR="00456D19" w:rsidRDefault="00456D19" w:rsidP="003B438D">
      <w:pPr>
        <w:spacing w:line="240" w:lineRule="auto"/>
      </w:pPr>
    </w:p>
    <w:p w14:paraId="54936BBB" w14:textId="481D5ADC" w:rsidR="003B438D" w:rsidRPr="00987192" w:rsidRDefault="003B438D" w:rsidP="003B438D">
      <w:pPr>
        <w:spacing w:line="240" w:lineRule="auto"/>
        <w:rPr>
          <w:b/>
          <w:bCs/>
        </w:rPr>
      </w:pPr>
      <w:r w:rsidRPr="00987192">
        <w:drawing>
          <wp:anchor distT="0" distB="0" distL="114300" distR="114300" simplePos="0" relativeHeight="251682816" behindDoc="0" locked="0" layoutInCell="1" allowOverlap="1" wp14:anchorId="458D240A" wp14:editId="63467250">
            <wp:simplePos x="0" y="0"/>
            <wp:positionH relativeFrom="column">
              <wp:align>right</wp:align>
            </wp:positionH>
            <wp:positionV relativeFrom="paragraph">
              <wp:posOffset>300355</wp:posOffset>
            </wp:positionV>
            <wp:extent cx="2743200" cy="601345"/>
            <wp:effectExtent l="0" t="0" r="0" b="8255"/>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743200" cy="601345"/>
                    </a:xfrm>
                    <a:prstGeom prst="rect">
                      <a:avLst/>
                    </a:prstGeom>
                  </pic:spPr>
                </pic:pic>
              </a:graphicData>
            </a:graphic>
            <wp14:sizeRelH relativeFrom="page">
              <wp14:pctWidth>0</wp14:pctWidth>
            </wp14:sizeRelH>
            <wp14:sizeRelV relativeFrom="page">
              <wp14:pctHeight>0</wp14:pctHeight>
            </wp14:sizeRelV>
          </wp:anchor>
        </w:drawing>
      </w:r>
      <w:r w:rsidR="00ED2DC6" w:rsidRPr="00987192">
        <w:rPr>
          <w:b/>
          <w:bCs/>
        </w:rPr>
        <w:t xml:space="preserve">2.1.1.5 </w:t>
      </w:r>
      <w:proofErr w:type="spellStart"/>
      <w:r w:rsidR="003E5ED4" w:rsidRPr="00987192">
        <w:rPr>
          <w:b/>
          <w:bCs/>
        </w:rPr>
        <w:t>authPassword</w:t>
      </w:r>
      <w:proofErr w:type="spellEnd"/>
      <w:r w:rsidR="003E5ED4" w:rsidRPr="00987192">
        <w:rPr>
          <w:b/>
          <w:bCs/>
        </w:rPr>
        <w:t xml:space="preserve"> </w:t>
      </w:r>
    </w:p>
    <w:p w14:paraId="3971963B" w14:textId="77777777" w:rsidR="00456D19" w:rsidRDefault="00456D19" w:rsidP="003B438D">
      <w:pPr>
        <w:spacing w:line="240" w:lineRule="auto"/>
        <w:rPr>
          <w:b/>
          <w:bCs/>
        </w:rPr>
      </w:pPr>
    </w:p>
    <w:p w14:paraId="0953CBCE" w14:textId="77777777" w:rsidR="00456D19" w:rsidRDefault="00456D19" w:rsidP="003B438D">
      <w:pPr>
        <w:spacing w:line="240" w:lineRule="auto"/>
        <w:rPr>
          <w:b/>
          <w:bCs/>
        </w:rPr>
      </w:pPr>
    </w:p>
    <w:p w14:paraId="168458C3" w14:textId="77777777" w:rsidR="00456D19" w:rsidRDefault="00456D19" w:rsidP="003B438D">
      <w:pPr>
        <w:spacing w:line="240" w:lineRule="auto"/>
        <w:rPr>
          <w:b/>
          <w:bCs/>
        </w:rPr>
      </w:pPr>
    </w:p>
    <w:p w14:paraId="403966B2" w14:textId="77777777" w:rsidR="00456D19" w:rsidRDefault="00456D19" w:rsidP="003B438D">
      <w:pPr>
        <w:spacing w:line="240" w:lineRule="auto"/>
        <w:rPr>
          <w:b/>
          <w:bCs/>
        </w:rPr>
      </w:pPr>
    </w:p>
    <w:p w14:paraId="40204F1E" w14:textId="77777777" w:rsidR="00456D19" w:rsidRDefault="00456D19" w:rsidP="003B438D">
      <w:pPr>
        <w:spacing w:line="240" w:lineRule="auto"/>
        <w:rPr>
          <w:b/>
          <w:bCs/>
        </w:rPr>
      </w:pPr>
    </w:p>
    <w:p w14:paraId="734652E9" w14:textId="77777777" w:rsidR="00456D19" w:rsidRDefault="00456D19" w:rsidP="003B438D">
      <w:pPr>
        <w:spacing w:line="240" w:lineRule="auto"/>
        <w:rPr>
          <w:b/>
          <w:bCs/>
        </w:rPr>
      </w:pPr>
    </w:p>
    <w:p w14:paraId="33DAF187" w14:textId="77777777" w:rsidR="00456D19" w:rsidRDefault="00456D19" w:rsidP="003B438D">
      <w:pPr>
        <w:spacing w:line="240" w:lineRule="auto"/>
        <w:rPr>
          <w:b/>
          <w:bCs/>
        </w:rPr>
      </w:pPr>
    </w:p>
    <w:p w14:paraId="06FF83CC" w14:textId="77777777" w:rsidR="00456D19" w:rsidRDefault="00456D19" w:rsidP="003B438D">
      <w:pPr>
        <w:spacing w:line="240" w:lineRule="auto"/>
        <w:rPr>
          <w:b/>
          <w:bCs/>
        </w:rPr>
      </w:pPr>
    </w:p>
    <w:p w14:paraId="460F30EC" w14:textId="77777777" w:rsidR="00456D19" w:rsidRDefault="00456D19" w:rsidP="003B438D">
      <w:pPr>
        <w:spacing w:line="240" w:lineRule="auto"/>
        <w:rPr>
          <w:b/>
          <w:bCs/>
        </w:rPr>
      </w:pPr>
    </w:p>
    <w:p w14:paraId="2C0545E3" w14:textId="77777777" w:rsidR="00456D19" w:rsidRDefault="00456D19" w:rsidP="003B438D">
      <w:pPr>
        <w:spacing w:line="240" w:lineRule="auto"/>
        <w:rPr>
          <w:b/>
          <w:bCs/>
        </w:rPr>
      </w:pPr>
    </w:p>
    <w:p w14:paraId="546BAC56" w14:textId="4FD4A686" w:rsidR="00C469EA" w:rsidRPr="00987192" w:rsidRDefault="00ED2DC6" w:rsidP="003B438D">
      <w:pPr>
        <w:spacing w:line="240" w:lineRule="auto"/>
      </w:pPr>
      <w:r w:rsidRPr="00987192">
        <w:rPr>
          <w:b/>
          <w:bCs/>
        </w:rPr>
        <w:t xml:space="preserve">2.1.1.6 </w:t>
      </w:r>
      <w:proofErr w:type="spellStart"/>
      <w:r w:rsidR="006800D4" w:rsidRPr="00987192">
        <w:rPr>
          <w:b/>
          <w:bCs/>
        </w:rPr>
        <w:t>skipFileLine</w:t>
      </w:r>
      <w:proofErr w:type="spellEnd"/>
      <w:r w:rsidR="006800D4" w:rsidRPr="00987192">
        <w:rPr>
          <w:b/>
          <w:bCs/>
        </w:rPr>
        <w:t xml:space="preserve"> </w:t>
      </w:r>
    </w:p>
    <w:p w14:paraId="6190FDF4" w14:textId="03717B8C" w:rsidR="00F03824" w:rsidRPr="00456D19" w:rsidRDefault="003B438D" w:rsidP="0010466B">
      <w:r w:rsidRPr="00922FF4">
        <w:rPr>
          <w:b/>
          <w:bCs/>
          <w:u w:val="single"/>
        </w:rPr>
        <w:drawing>
          <wp:anchor distT="0" distB="0" distL="114300" distR="114300" simplePos="0" relativeHeight="251688960" behindDoc="0" locked="0" layoutInCell="1" allowOverlap="1" wp14:anchorId="76821232" wp14:editId="65E8566C">
            <wp:simplePos x="0" y="0"/>
            <wp:positionH relativeFrom="column">
              <wp:align>left</wp:align>
            </wp:positionH>
            <wp:positionV relativeFrom="paragraph">
              <wp:posOffset>8890</wp:posOffset>
            </wp:positionV>
            <wp:extent cx="2433638" cy="725296"/>
            <wp:effectExtent l="0" t="0" r="508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433638" cy="725296"/>
                    </a:xfrm>
                    <a:prstGeom prst="rect">
                      <a:avLst/>
                    </a:prstGeom>
                  </pic:spPr>
                </pic:pic>
              </a:graphicData>
            </a:graphic>
            <wp14:sizeRelH relativeFrom="page">
              <wp14:pctWidth>0</wp14:pctWidth>
            </wp14:sizeRelH>
            <wp14:sizeRelV relativeFrom="page">
              <wp14:pctHeight>0</wp14:pctHeight>
            </wp14:sizeRelV>
          </wp:anchor>
        </w:drawing>
      </w:r>
    </w:p>
    <w:p w14:paraId="43B9D521" w14:textId="64AECB49" w:rsidR="006800D4" w:rsidRPr="00987192" w:rsidRDefault="00ED2DC6" w:rsidP="0010466B">
      <w:r w:rsidRPr="00987192">
        <w:rPr>
          <w:b/>
          <w:bCs/>
        </w:rPr>
        <w:t xml:space="preserve">2.1.1.7 </w:t>
      </w:r>
      <w:proofErr w:type="spellStart"/>
      <w:r w:rsidR="005C2BC7" w:rsidRPr="00987192">
        <w:rPr>
          <w:b/>
          <w:bCs/>
        </w:rPr>
        <w:t>removeEmptyList</w:t>
      </w:r>
      <w:proofErr w:type="spellEnd"/>
      <w:r w:rsidR="005C2BC7" w:rsidRPr="00987192">
        <w:rPr>
          <w:b/>
          <w:bCs/>
        </w:rPr>
        <w:t xml:space="preserve"> </w:t>
      </w:r>
    </w:p>
    <w:p w14:paraId="3319B4EB" w14:textId="19464529" w:rsidR="00D60C9B" w:rsidRPr="005C2BC7" w:rsidRDefault="0068432A" w:rsidP="0010466B">
      <w:pPr>
        <w:rPr>
          <w:b/>
          <w:bCs/>
          <w:u w:val="single"/>
        </w:rPr>
      </w:pPr>
      <w:r w:rsidRPr="0068432A">
        <w:rPr>
          <w:b/>
          <w:bCs/>
          <w:u w:val="single"/>
        </w:rPr>
        <w:drawing>
          <wp:anchor distT="0" distB="0" distL="114300" distR="114300" simplePos="0" relativeHeight="251684864" behindDoc="0" locked="0" layoutInCell="1" allowOverlap="1" wp14:anchorId="37D7EA92" wp14:editId="0CB74211">
            <wp:simplePos x="0" y="0"/>
            <wp:positionH relativeFrom="column">
              <wp:posOffset>0</wp:posOffset>
            </wp:positionH>
            <wp:positionV relativeFrom="paragraph">
              <wp:posOffset>-952</wp:posOffset>
            </wp:positionV>
            <wp:extent cx="2195513" cy="1515950"/>
            <wp:effectExtent l="0" t="0" r="0" b="8255"/>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195513" cy="1515950"/>
                    </a:xfrm>
                    <a:prstGeom prst="rect">
                      <a:avLst/>
                    </a:prstGeom>
                  </pic:spPr>
                </pic:pic>
              </a:graphicData>
            </a:graphic>
            <wp14:sizeRelH relativeFrom="page">
              <wp14:pctWidth>0</wp14:pctWidth>
            </wp14:sizeRelH>
            <wp14:sizeRelV relativeFrom="page">
              <wp14:pctHeight>0</wp14:pctHeight>
            </wp14:sizeRelV>
          </wp:anchor>
        </w:drawing>
      </w:r>
    </w:p>
    <w:p w14:paraId="33E45C8B" w14:textId="087D24C5" w:rsidR="006800D4" w:rsidRDefault="006800D4" w:rsidP="0010466B"/>
    <w:p w14:paraId="5DB1FEEB" w14:textId="374F8143" w:rsidR="005C2BC7" w:rsidRDefault="005C2BC7" w:rsidP="0010466B"/>
    <w:p w14:paraId="022D8512" w14:textId="2DA2D8B3" w:rsidR="005C2BC7" w:rsidRDefault="005C2BC7" w:rsidP="0010466B"/>
    <w:p w14:paraId="3748CEF8" w14:textId="77777777" w:rsidR="00CC70FF" w:rsidRDefault="00CC70FF" w:rsidP="0010466B"/>
    <w:p w14:paraId="61FCD4F5" w14:textId="18AD693D" w:rsidR="00412355" w:rsidRDefault="00412355" w:rsidP="0010466B"/>
    <w:p w14:paraId="1CD01744" w14:textId="516D2EF2" w:rsidR="00ED2DC6" w:rsidRPr="00987192" w:rsidRDefault="003B438D" w:rsidP="0010466B">
      <w:pPr>
        <w:rPr>
          <w:b/>
          <w:bCs/>
        </w:rPr>
      </w:pPr>
      <w:r w:rsidRPr="00987192">
        <w:rPr>
          <w:b/>
          <w:bCs/>
        </w:rPr>
        <w:drawing>
          <wp:anchor distT="0" distB="0" distL="114300" distR="114300" simplePos="0" relativeHeight="251689984" behindDoc="0" locked="0" layoutInCell="1" allowOverlap="1" wp14:anchorId="3D63795A" wp14:editId="55C984E2">
            <wp:simplePos x="0" y="0"/>
            <wp:positionH relativeFrom="column">
              <wp:align>left</wp:align>
            </wp:positionH>
            <wp:positionV relativeFrom="paragraph">
              <wp:posOffset>285115</wp:posOffset>
            </wp:positionV>
            <wp:extent cx="3053080" cy="571500"/>
            <wp:effectExtent l="0" t="0" r="0" b="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62418" cy="573198"/>
                    </a:xfrm>
                    <a:prstGeom prst="rect">
                      <a:avLst/>
                    </a:prstGeom>
                  </pic:spPr>
                </pic:pic>
              </a:graphicData>
            </a:graphic>
            <wp14:sizeRelH relativeFrom="page">
              <wp14:pctWidth>0</wp14:pctWidth>
            </wp14:sizeRelH>
            <wp14:sizeRelV relativeFrom="page">
              <wp14:pctHeight>0</wp14:pctHeight>
            </wp14:sizeRelV>
          </wp:anchor>
        </w:drawing>
      </w:r>
      <w:r w:rsidR="00ED2DC6" w:rsidRPr="00987192">
        <w:rPr>
          <w:b/>
          <w:bCs/>
        </w:rPr>
        <w:t xml:space="preserve">2.1.1.8 </w:t>
      </w:r>
      <w:proofErr w:type="spellStart"/>
      <w:r w:rsidR="00B36765" w:rsidRPr="00987192">
        <w:rPr>
          <w:b/>
          <w:bCs/>
        </w:rPr>
        <w:t>progressBar</w:t>
      </w:r>
      <w:proofErr w:type="spellEnd"/>
      <w:r w:rsidR="00B36765" w:rsidRPr="00987192">
        <w:rPr>
          <w:b/>
          <w:bCs/>
        </w:rPr>
        <w:t xml:space="preserve"> </w:t>
      </w:r>
    </w:p>
    <w:p w14:paraId="493F8DBC" w14:textId="77777777" w:rsidR="00ED2DC6" w:rsidRDefault="00ED2DC6" w:rsidP="0010466B">
      <w:pPr>
        <w:rPr>
          <w:b/>
          <w:bCs/>
          <w:u w:val="single"/>
        </w:rPr>
      </w:pPr>
    </w:p>
    <w:p w14:paraId="304D28F1" w14:textId="5E3D5255" w:rsidR="00DF6C61" w:rsidRPr="00987192" w:rsidRDefault="00ED2DC6" w:rsidP="0010466B">
      <w:pPr>
        <w:rPr>
          <w:b/>
          <w:bCs/>
        </w:rPr>
      </w:pPr>
      <w:r w:rsidRPr="00987192">
        <w:drawing>
          <wp:anchor distT="0" distB="0" distL="114300" distR="114300" simplePos="0" relativeHeight="251691008" behindDoc="0" locked="0" layoutInCell="1" allowOverlap="1" wp14:anchorId="60DB34E1" wp14:editId="30C63195">
            <wp:simplePos x="0" y="0"/>
            <wp:positionH relativeFrom="column">
              <wp:align>left</wp:align>
            </wp:positionH>
            <wp:positionV relativeFrom="paragraph">
              <wp:posOffset>213697</wp:posOffset>
            </wp:positionV>
            <wp:extent cx="3048000" cy="579120"/>
            <wp:effectExtent l="0" t="0" r="0"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048000" cy="579120"/>
                    </a:xfrm>
                    <a:prstGeom prst="rect">
                      <a:avLst/>
                    </a:prstGeom>
                  </pic:spPr>
                </pic:pic>
              </a:graphicData>
            </a:graphic>
            <wp14:sizeRelH relativeFrom="page">
              <wp14:pctWidth>0</wp14:pctWidth>
            </wp14:sizeRelH>
            <wp14:sizeRelV relativeFrom="page">
              <wp14:pctHeight>0</wp14:pctHeight>
            </wp14:sizeRelV>
          </wp:anchor>
        </w:drawing>
      </w:r>
      <w:r w:rsidRPr="00987192">
        <w:rPr>
          <w:b/>
          <w:bCs/>
        </w:rPr>
        <w:t xml:space="preserve">2.1.1.9 </w:t>
      </w:r>
      <w:proofErr w:type="spellStart"/>
      <w:r w:rsidR="00772CDB" w:rsidRPr="00987192">
        <w:rPr>
          <w:b/>
          <w:bCs/>
        </w:rPr>
        <w:t>pageBanners</w:t>
      </w:r>
      <w:proofErr w:type="spellEnd"/>
      <w:r w:rsidR="00772CDB" w:rsidRPr="00987192">
        <w:rPr>
          <w:b/>
          <w:bCs/>
        </w:rPr>
        <w:t xml:space="preserve"> </w:t>
      </w:r>
    </w:p>
    <w:p w14:paraId="35350C44" w14:textId="741B2FE3" w:rsidR="001121D7" w:rsidRDefault="001121D7" w:rsidP="00B723E2">
      <w:pPr>
        <w:pStyle w:val="Heading3"/>
      </w:pPr>
      <w:bookmarkStart w:id="5" w:name="_Toc79295897"/>
    </w:p>
    <w:p w14:paraId="351C6EE6" w14:textId="541A6E6E" w:rsidR="00D32299" w:rsidRDefault="0070546E" w:rsidP="00B723E2">
      <w:pPr>
        <w:pStyle w:val="Heading3"/>
      </w:pPr>
      <w:r>
        <w:t xml:space="preserve">2.1.2 </w:t>
      </w:r>
      <w:r w:rsidR="005F67D5">
        <w:t>Admin Dashboard</w:t>
      </w:r>
      <w:r w:rsidR="00B723E2">
        <w:t xml:space="preserve"> Functions</w:t>
      </w:r>
      <w:bookmarkEnd w:id="5"/>
    </w:p>
    <w:p w14:paraId="5E1A47F3" w14:textId="65CBC586" w:rsidR="00456D19" w:rsidRDefault="00C862DC" w:rsidP="00B66C88">
      <w:pPr>
        <w:rPr>
          <w:b/>
          <w:bCs/>
        </w:rPr>
      </w:pPr>
      <w:r w:rsidRPr="003B438D">
        <w:rPr>
          <w:b/>
          <w:bCs/>
          <w:u w:val="single"/>
        </w:rPr>
        <w:drawing>
          <wp:anchor distT="0" distB="0" distL="114300" distR="114300" simplePos="0" relativeHeight="251694080" behindDoc="0" locked="0" layoutInCell="1" allowOverlap="1" wp14:anchorId="704E9C2F" wp14:editId="3782A1CF">
            <wp:simplePos x="0" y="0"/>
            <wp:positionH relativeFrom="column">
              <wp:align>left</wp:align>
            </wp:positionH>
            <wp:positionV relativeFrom="paragraph">
              <wp:posOffset>296545</wp:posOffset>
            </wp:positionV>
            <wp:extent cx="2693035" cy="1344295"/>
            <wp:effectExtent l="0" t="0" r="0" b="8255"/>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696222" cy="1346045"/>
                    </a:xfrm>
                    <a:prstGeom prst="rect">
                      <a:avLst/>
                    </a:prstGeom>
                  </pic:spPr>
                </pic:pic>
              </a:graphicData>
            </a:graphic>
            <wp14:sizeRelH relativeFrom="page">
              <wp14:pctWidth>0</wp14:pctWidth>
            </wp14:sizeRelH>
            <wp14:sizeRelV relativeFrom="page">
              <wp14:pctHeight>0</wp14:pctHeight>
            </wp14:sizeRelV>
          </wp:anchor>
        </w:drawing>
      </w:r>
      <w:r w:rsidR="00987192" w:rsidRPr="00987192">
        <w:rPr>
          <w:b/>
          <w:bCs/>
        </w:rPr>
        <w:t xml:space="preserve">2.1.2.1 </w:t>
      </w:r>
      <w:proofErr w:type="spellStart"/>
      <w:r w:rsidR="00712206" w:rsidRPr="00987192">
        <w:rPr>
          <w:b/>
          <w:bCs/>
        </w:rPr>
        <w:t>readAdminDetailsFile</w:t>
      </w:r>
      <w:proofErr w:type="spellEnd"/>
      <w:r w:rsidR="00712206" w:rsidRPr="00987192">
        <w:rPr>
          <w:b/>
          <w:bCs/>
        </w:rPr>
        <w:t xml:space="preserve"> </w:t>
      </w:r>
    </w:p>
    <w:p w14:paraId="5F41692D" w14:textId="2F031DBB" w:rsidR="000A6AA4" w:rsidRPr="00C862DC" w:rsidRDefault="00C743A8" w:rsidP="00B66C88">
      <w:pPr>
        <w:rPr>
          <w:b/>
          <w:bCs/>
        </w:rPr>
      </w:pPr>
      <w:r>
        <w:rPr>
          <w:b/>
          <w:bCs/>
        </w:rPr>
        <w:t xml:space="preserve">2.1.2.2 </w:t>
      </w:r>
      <w:proofErr w:type="spellStart"/>
      <w:r>
        <w:rPr>
          <w:b/>
          <w:bCs/>
        </w:rPr>
        <w:t>adminLoginPage</w:t>
      </w:r>
      <w:proofErr w:type="spellEnd"/>
      <w:r>
        <w:rPr>
          <w:b/>
          <w:bCs/>
        </w:rPr>
        <w:t xml:space="preserve"> </w:t>
      </w:r>
      <w:r w:rsidR="00F061C9" w:rsidRPr="006726F3">
        <w:rPr>
          <w:b/>
          <w:bCs/>
        </w:rPr>
        <w:drawing>
          <wp:inline distT="0" distB="0" distL="0" distR="0" wp14:anchorId="6135374B" wp14:editId="519731A1">
            <wp:extent cx="2683329" cy="2244069"/>
            <wp:effectExtent l="0" t="0" r="3175" b="444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31229" cy="2284128"/>
                    </a:xfrm>
                    <a:prstGeom prst="rect">
                      <a:avLst/>
                    </a:prstGeom>
                  </pic:spPr>
                </pic:pic>
              </a:graphicData>
            </a:graphic>
          </wp:inline>
        </w:drawing>
      </w:r>
    </w:p>
    <w:p w14:paraId="3B25BBD7" w14:textId="25984B2E" w:rsidR="00B66C88" w:rsidRDefault="00F061C9" w:rsidP="00B66C88">
      <w:pPr>
        <w:rPr>
          <w:b/>
          <w:bCs/>
        </w:rPr>
      </w:pPr>
      <w:r w:rsidRPr="005C54AE">
        <w:rPr>
          <w:b/>
          <w:bCs/>
        </w:rPr>
        <w:drawing>
          <wp:anchor distT="0" distB="0" distL="114300" distR="114300" simplePos="0" relativeHeight="251698176" behindDoc="0" locked="0" layoutInCell="1" allowOverlap="1" wp14:anchorId="1A066316" wp14:editId="70AE4141">
            <wp:simplePos x="0" y="0"/>
            <wp:positionH relativeFrom="margin">
              <wp:align>left</wp:align>
            </wp:positionH>
            <wp:positionV relativeFrom="paragraph">
              <wp:posOffset>293466</wp:posOffset>
            </wp:positionV>
            <wp:extent cx="2618740" cy="3241675"/>
            <wp:effectExtent l="0" t="0" r="0" b="0"/>
            <wp:wrapSquare wrapText="bothSides"/>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618740" cy="3241675"/>
                    </a:xfrm>
                    <a:prstGeom prst="rect">
                      <a:avLst/>
                    </a:prstGeom>
                  </pic:spPr>
                </pic:pic>
              </a:graphicData>
            </a:graphic>
            <wp14:sizeRelH relativeFrom="page">
              <wp14:pctWidth>0</wp14:pctWidth>
            </wp14:sizeRelH>
            <wp14:sizeRelV relativeFrom="page">
              <wp14:pctHeight>0</wp14:pctHeight>
            </wp14:sizeRelV>
          </wp:anchor>
        </w:drawing>
      </w:r>
      <w:r w:rsidR="001536FC" w:rsidRPr="001536FC">
        <w:rPr>
          <w:b/>
          <w:bCs/>
        </w:rPr>
        <w:t>2.1.2.</w:t>
      </w:r>
      <w:r w:rsidR="00B96E9B">
        <w:rPr>
          <w:b/>
          <w:bCs/>
        </w:rPr>
        <w:t>3</w:t>
      </w:r>
      <w:r w:rsidR="001536FC" w:rsidRPr="001536FC">
        <w:rPr>
          <w:b/>
          <w:bCs/>
        </w:rPr>
        <w:t xml:space="preserve"> </w:t>
      </w:r>
      <w:proofErr w:type="spellStart"/>
      <w:r w:rsidR="00B96E9B">
        <w:rPr>
          <w:b/>
          <w:bCs/>
        </w:rPr>
        <w:t>adminMenu</w:t>
      </w:r>
      <w:proofErr w:type="spellEnd"/>
      <w:r w:rsidR="00B96E9B">
        <w:rPr>
          <w:b/>
          <w:bCs/>
        </w:rPr>
        <w:t xml:space="preserve"> </w:t>
      </w:r>
    </w:p>
    <w:p w14:paraId="46E8C216" w14:textId="215A91CE" w:rsidR="00F061C9" w:rsidRDefault="00F061C9" w:rsidP="00B66C88">
      <w:pPr>
        <w:rPr>
          <w:b/>
          <w:bCs/>
        </w:rPr>
      </w:pPr>
    </w:p>
    <w:p w14:paraId="3DECADF2" w14:textId="0530D924" w:rsidR="001121D7" w:rsidRDefault="001121D7" w:rsidP="00B66C88">
      <w:pPr>
        <w:rPr>
          <w:b/>
          <w:bCs/>
        </w:rPr>
      </w:pPr>
    </w:p>
    <w:p w14:paraId="7FDDB8DB" w14:textId="7F7B201C" w:rsidR="00B66C88" w:rsidRDefault="00D872A9" w:rsidP="00B66C88">
      <w:pPr>
        <w:rPr>
          <w:b/>
          <w:bCs/>
        </w:rPr>
      </w:pPr>
      <w:r w:rsidRPr="00D872A9">
        <w:rPr>
          <w:b/>
          <w:bCs/>
        </w:rPr>
        <w:t>2.1.2.</w:t>
      </w:r>
      <w:r w:rsidR="003E7238">
        <w:rPr>
          <w:b/>
          <w:bCs/>
        </w:rPr>
        <w:t>4</w:t>
      </w:r>
      <w:r>
        <w:rPr>
          <w:b/>
          <w:bCs/>
        </w:rPr>
        <w:t xml:space="preserve"> </w:t>
      </w:r>
      <w:proofErr w:type="spellStart"/>
      <w:r w:rsidR="004B57AE">
        <w:rPr>
          <w:b/>
          <w:bCs/>
        </w:rPr>
        <w:t>readFoodDetailsFile</w:t>
      </w:r>
      <w:proofErr w:type="spellEnd"/>
      <w:r>
        <w:rPr>
          <w:b/>
          <w:bCs/>
        </w:rPr>
        <w:t xml:space="preserve"> </w:t>
      </w:r>
    </w:p>
    <w:p w14:paraId="63E8DABA" w14:textId="0E875507" w:rsidR="000C450E" w:rsidRPr="00D872A9" w:rsidRDefault="00890F3F" w:rsidP="00B66C88">
      <w:pPr>
        <w:rPr>
          <w:b/>
          <w:bCs/>
        </w:rPr>
      </w:pPr>
      <w:r w:rsidRPr="00890F3F">
        <w:rPr>
          <w:b/>
          <w:bCs/>
        </w:rPr>
        <w:drawing>
          <wp:anchor distT="0" distB="0" distL="114300" distR="114300" simplePos="0" relativeHeight="251696128" behindDoc="0" locked="0" layoutInCell="1" allowOverlap="1" wp14:anchorId="78D597A6" wp14:editId="20898332">
            <wp:simplePos x="0" y="0"/>
            <wp:positionH relativeFrom="column">
              <wp:posOffset>-201</wp:posOffset>
            </wp:positionH>
            <wp:positionV relativeFrom="paragraph">
              <wp:posOffset>-468</wp:posOffset>
            </wp:positionV>
            <wp:extent cx="2719137" cy="1706298"/>
            <wp:effectExtent l="0" t="0" r="5080" b="8255"/>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719137" cy="1706298"/>
                    </a:xfrm>
                    <a:prstGeom prst="rect">
                      <a:avLst/>
                    </a:prstGeom>
                  </pic:spPr>
                </pic:pic>
              </a:graphicData>
            </a:graphic>
            <wp14:sizeRelH relativeFrom="page">
              <wp14:pctWidth>0</wp14:pctWidth>
            </wp14:sizeRelH>
            <wp14:sizeRelV relativeFrom="page">
              <wp14:pctHeight>0</wp14:pctHeight>
            </wp14:sizeRelV>
          </wp:anchor>
        </w:drawing>
      </w:r>
    </w:p>
    <w:p w14:paraId="73762CB7" w14:textId="5C771A2B" w:rsidR="00B66C88" w:rsidRDefault="000C450E" w:rsidP="00711E85">
      <w:pPr>
        <w:rPr>
          <w:b/>
          <w:bCs/>
        </w:rPr>
      </w:pPr>
      <w:r w:rsidRPr="00711E85">
        <w:rPr>
          <w:b/>
          <w:bCs/>
        </w:rPr>
        <w:t>2.1.2.</w:t>
      </w:r>
      <w:r w:rsidR="003E7238">
        <w:rPr>
          <w:b/>
          <w:bCs/>
        </w:rPr>
        <w:t>5</w:t>
      </w:r>
      <w:r w:rsidRPr="00711E85">
        <w:rPr>
          <w:b/>
          <w:bCs/>
        </w:rPr>
        <w:t xml:space="preserve"> </w:t>
      </w:r>
      <w:proofErr w:type="spellStart"/>
      <w:r w:rsidR="00DC104A">
        <w:rPr>
          <w:b/>
          <w:bCs/>
        </w:rPr>
        <w:t>displayFoodCategories</w:t>
      </w:r>
      <w:proofErr w:type="spellEnd"/>
      <w:r w:rsidR="00711E85" w:rsidRPr="00711E85">
        <w:rPr>
          <w:b/>
          <w:bCs/>
        </w:rPr>
        <w:t xml:space="preserve"> </w:t>
      </w:r>
    </w:p>
    <w:p w14:paraId="65B7E0A0" w14:textId="4FF7C493" w:rsidR="00DC104A" w:rsidRPr="00711E85" w:rsidRDefault="004A05CD" w:rsidP="00711E85">
      <w:pPr>
        <w:rPr>
          <w:b/>
          <w:bCs/>
        </w:rPr>
      </w:pPr>
      <w:r w:rsidRPr="004A05CD">
        <w:rPr>
          <w:b/>
          <w:bCs/>
        </w:rPr>
        <w:drawing>
          <wp:inline distT="0" distB="0" distL="0" distR="0" wp14:anchorId="6F3D0CB2" wp14:editId="3E2D3C5D">
            <wp:extent cx="3064939" cy="1094874"/>
            <wp:effectExtent l="0" t="0" r="254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076598" cy="1099039"/>
                    </a:xfrm>
                    <a:prstGeom prst="rect">
                      <a:avLst/>
                    </a:prstGeom>
                  </pic:spPr>
                </pic:pic>
              </a:graphicData>
            </a:graphic>
          </wp:inline>
        </w:drawing>
      </w:r>
    </w:p>
    <w:p w14:paraId="303774F2" w14:textId="63CD5433" w:rsidR="00B66C88" w:rsidRDefault="004A05CD" w:rsidP="00E93643">
      <w:pPr>
        <w:rPr>
          <w:b/>
          <w:bCs/>
        </w:rPr>
      </w:pPr>
      <w:r w:rsidRPr="00E93643">
        <w:rPr>
          <w:b/>
          <w:bCs/>
        </w:rPr>
        <w:t>2.1.2.</w:t>
      </w:r>
      <w:r w:rsidR="003E7238">
        <w:rPr>
          <w:b/>
          <w:bCs/>
        </w:rPr>
        <w:t>6</w:t>
      </w:r>
      <w:r w:rsidRPr="00E93643">
        <w:rPr>
          <w:b/>
          <w:bCs/>
        </w:rPr>
        <w:t xml:space="preserve"> </w:t>
      </w:r>
      <w:proofErr w:type="spellStart"/>
      <w:r w:rsidR="00E93643" w:rsidRPr="00E93643">
        <w:rPr>
          <w:b/>
          <w:bCs/>
        </w:rPr>
        <w:t>addFoodItemMenu</w:t>
      </w:r>
      <w:proofErr w:type="spellEnd"/>
      <w:r w:rsidR="00E93643" w:rsidRPr="00E93643">
        <w:rPr>
          <w:b/>
          <w:bCs/>
        </w:rPr>
        <w:t xml:space="preserve"> </w:t>
      </w:r>
    </w:p>
    <w:p w14:paraId="57241DA4" w14:textId="3E527708" w:rsidR="00743A02" w:rsidRPr="00E93643" w:rsidRDefault="00743A02" w:rsidP="00E93643">
      <w:pPr>
        <w:rPr>
          <w:b/>
          <w:bCs/>
        </w:rPr>
      </w:pPr>
      <w:r w:rsidRPr="00743A02">
        <w:rPr>
          <w:b/>
          <w:bCs/>
        </w:rPr>
        <w:drawing>
          <wp:inline distT="0" distB="0" distL="0" distR="0" wp14:anchorId="7CAD32E9" wp14:editId="2E5FDA0D">
            <wp:extent cx="2746375" cy="1421130"/>
            <wp:effectExtent l="0" t="0" r="0" b="762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46375" cy="1421130"/>
                    </a:xfrm>
                    <a:prstGeom prst="rect">
                      <a:avLst/>
                    </a:prstGeom>
                  </pic:spPr>
                </pic:pic>
              </a:graphicData>
            </a:graphic>
          </wp:inline>
        </w:drawing>
      </w:r>
    </w:p>
    <w:p w14:paraId="372482CB" w14:textId="5AEBF318" w:rsidR="00F061C9" w:rsidRPr="00C80DFB" w:rsidRDefault="00C80DFB" w:rsidP="00456D19">
      <w:r w:rsidRPr="00C80DFB">
        <w:drawing>
          <wp:inline distT="0" distB="0" distL="0" distR="0" wp14:anchorId="0F0B5762" wp14:editId="119081CB">
            <wp:extent cx="2746375" cy="151066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46375" cy="1510665"/>
                    </a:xfrm>
                    <a:prstGeom prst="rect">
                      <a:avLst/>
                    </a:prstGeom>
                  </pic:spPr>
                </pic:pic>
              </a:graphicData>
            </a:graphic>
          </wp:inline>
        </w:drawing>
      </w:r>
    </w:p>
    <w:p w14:paraId="24E55535" w14:textId="77777777" w:rsidR="00F061C9" w:rsidRDefault="00F061C9" w:rsidP="00456D19">
      <w:pPr>
        <w:rPr>
          <w:b/>
          <w:bCs/>
        </w:rPr>
      </w:pPr>
    </w:p>
    <w:p w14:paraId="6B859450" w14:textId="3AC90C58" w:rsidR="00B66C88" w:rsidRPr="00456D19" w:rsidRDefault="00347C71" w:rsidP="00456D19">
      <w:pPr>
        <w:rPr>
          <w:b/>
          <w:bCs/>
        </w:rPr>
      </w:pPr>
      <w:r w:rsidRPr="00456D19">
        <w:rPr>
          <w:b/>
          <w:bCs/>
        </w:rPr>
        <w:lastRenderedPageBreak/>
        <w:t>2.1.2.</w:t>
      </w:r>
      <w:r w:rsidR="003E7238">
        <w:rPr>
          <w:b/>
          <w:bCs/>
        </w:rPr>
        <w:t>7</w:t>
      </w:r>
      <w:r w:rsidR="00C75586" w:rsidRPr="00456D19">
        <w:rPr>
          <w:b/>
          <w:bCs/>
        </w:rPr>
        <w:t xml:space="preserve"> </w:t>
      </w:r>
      <w:proofErr w:type="spellStart"/>
      <w:r w:rsidR="00C75586" w:rsidRPr="00456D19">
        <w:rPr>
          <w:b/>
          <w:bCs/>
        </w:rPr>
        <w:t>getNewFoodItemDetails</w:t>
      </w:r>
      <w:proofErr w:type="spellEnd"/>
    </w:p>
    <w:p w14:paraId="21ADB79C" w14:textId="1B74EE56" w:rsidR="00C75586" w:rsidRPr="00C75586" w:rsidRDefault="00C75586" w:rsidP="00C75586">
      <w:r w:rsidRPr="00C75586">
        <w:drawing>
          <wp:inline distT="0" distB="0" distL="0" distR="0" wp14:anchorId="6FE81DA6" wp14:editId="29A716C5">
            <wp:extent cx="2980230" cy="663575"/>
            <wp:effectExtent l="0" t="0" r="0" b="317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88989" cy="665525"/>
                    </a:xfrm>
                    <a:prstGeom prst="rect">
                      <a:avLst/>
                    </a:prstGeom>
                  </pic:spPr>
                </pic:pic>
              </a:graphicData>
            </a:graphic>
          </wp:inline>
        </w:drawing>
      </w:r>
    </w:p>
    <w:p w14:paraId="681777A5" w14:textId="59A233E6" w:rsidR="00C75586" w:rsidRDefault="001B4C97" w:rsidP="00C75586">
      <w:pPr>
        <w:rPr>
          <w:b/>
          <w:bCs/>
        </w:rPr>
      </w:pPr>
      <w:r w:rsidRPr="00DA68C6">
        <w:rPr>
          <w:b/>
          <w:bCs/>
        </w:rPr>
        <w:t>2</w:t>
      </w:r>
      <w:r w:rsidR="00DA68C6" w:rsidRPr="00DA68C6">
        <w:rPr>
          <w:b/>
          <w:bCs/>
        </w:rPr>
        <w:t>.1</w:t>
      </w:r>
      <w:r w:rsidRPr="00DA68C6">
        <w:rPr>
          <w:b/>
          <w:bCs/>
        </w:rPr>
        <w:t>.2.</w:t>
      </w:r>
      <w:r w:rsidR="003E7238">
        <w:rPr>
          <w:b/>
          <w:bCs/>
        </w:rPr>
        <w:t>8</w:t>
      </w:r>
      <w:r w:rsidRPr="00DA68C6">
        <w:rPr>
          <w:b/>
          <w:bCs/>
        </w:rPr>
        <w:t xml:space="preserve"> </w:t>
      </w:r>
      <w:proofErr w:type="spellStart"/>
      <w:r w:rsidRPr="00DA68C6">
        <w:rPr>
          <w:b/>
          <w:bCs/>
        </w:rPr>
        <w:t>writeNewFoodCategoryToFile</w:t>
      </w:r>
      <w:proofErr w:type="spellEnd"/>
    </w:p>
    <w:p w14:paraId="3AA73F4D" w14:textId="4667226B" w:rsidR="00DA68C6" w:rsidRPr="00DA68C6" w:rsidRDefault="00DA68C6" w:rsidP="00C75586">
      <w:pPr>
        <w:rPr>
          <w:b/>
          <w:bCs/>
        </w:rPr>
      </w:pPr>
      <w:r w:rsidRPr="00DA68C6">
        <w:rPr>
          <w:b/>
          <w:bCs/>
        </w:rPr>
        <w:drawing>
          <wp:inline distT="0" distB="0" distL="0" distR="0" wp14:anchorId="7DA02AB9" wp14:editId="4D54AEA4">
            <wp:extent cx="2972442" cy="815788"/>
            <wp:effectExtent l="0" t="0" r="0" b="381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037101" cy="833534"/>
                    </a:xfrm>
                    <a:prstGeom prst="rect">
                      <a:avLst/>
                    </a:prstGeom>
                  </pic:spPr>
                </pic:pic>
              </a:graphicData>
            </a:graphic>
          </wp:inline>
        </w:drawing>
      </w:r>
    </w:p>
    <w:p w14:paraId="155CFFF5" w14:textId="2E33CDCA" w:rsidR="00DA68C6" w:rsidRPr="005F1896" w:rsidRDefault="00DA68C6" w:rsidP="005F1896">
      <w:pPr>
        <w:rPr>
          <w:b/>
          <w:bCs/>
        </w:rPr>
      </w:pPr>
      <w:r w:rsidRPr="005F1896">
        <w:rPr>
          <w:b/>
          <w:bCs/>
        </w:rPr>
        <w:t>2.1.2.</w:t>
      </w:r>
      <w:r w:rsidR="003E7238">
        <w:rPr>
          <w:b/>
          <w:bCs/>
        </w:rPr>
        <w:t>9</w:t>
      </w:r>
      <w:r w:rsidRPr="005F1896">
        <w:rPr>
          <w:b/>
          <w:bCs/>
        </w:rPr>
        <w:t xml:space="preserve"> </w:t>
      </w:r>
      <w:proofErr w:type="spellStart"/>
      <w:r w:rsidR="00F6606B" w:rsidRPr="005F1896">
        <w:rPr>
          <w:b/>
          <w:bCs/>
        </w:rPr>
        <w:t>writeNewFood</w:t>
      </w:r>
      <w:r w:rsidR="00DA76C2" w:rsidRPr="005F1896">
        <w:rPr>
          <w:b/>
          <w:bCs/>
        </w:rPr>
        <w:t>ItemToFile</w:t>
      </w:r>
      <w:proofErr w:type="spellEnd"/>
    </w:p>
    <w:p w14:paraId="1DF64290" w14:textId="392B7055" w:rsidR="00DA76C2" w:rsidRPr="00DA76C2" w:rsidRDefault="005F1896" w:rsidP="00DA76C2">
      <w:r w:rsidRPr="005F1896">
        <w:drawing>
          <wp:inline distT="0" distB="0" distL="0" distR="0" wp14:anchorId="52813136" wp14:editId="45ADE201">
            <wp:extent cx="2967525" cy="1465580"/>
            <wp:effectExtent l="0" t="0" r="4445"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973117" cy="1468342"/>
                    </a:xfrm>
                    <a:prstGeom prst="rect">
                      <a:avLst/>
                    </a:prstGeom>
                  </pic:spPr>
                </pic:pic>
              </a:graphicData>
            </a:graphic>
          </wp:inline>
        </w:drawing>
      </w:r>
    </w:p>
    <w:p w14:paraId="71026477" w14:textId="5B1A877E" w:rsidR="00E6545B" w:rsidRDefault="00E6545B" w:rsidP="00627121">
      <w:pPr>
        <w:pStyle w:val="Heading2"/>
      </w:pPr>
      <w:bookmarkStart w:id="6" w:name="_Toc79295898"/>
      <w:r>
        <w:t>2.1.2.</w:t>
      </w:r>
      <w:r w:rsidR="003E7238">
        <w:t xml:space="preserve">10 </w:t>
      </w:r>
      <w:proofErr w:type="spellStart"/>
      <w:r w:rsidR="00107D78">
        <w:t>modifyFoodItemMenu</w:t>
      </w:r>
      <w:proofErr w:type="spellEnd"/>
    </w:p>
    <w:p w14:paraId="23CCE3E9" w14:textId="77777777" w:rsidR="00107D78" w:rsidRPr="00107D78" w:rsidRDefault="00107D78" w:rsidP="00107D78"/>
    <w:p w14:paraId="11D0D489" w14:textId="45E80486" w:rsidR="00627121" w:rsidRPr="00627121" w:rsidRDefault="00627121" w:rsidP="00627121">
      <w:pPr>
        <w:pStyle w:val="Heading2"/>
      </w:pPr>
      <w:r>
        <w:t>2.2 Flowchart</w:t>
      </w:r>
      <w:bookmarkEnd w:id="6"/>
    </w:p>
    <w:p w14:paraId="6706F0EF" w14:textId="61852C4F" w:rsidR="00DD1810" w:rsidRPr="00DD1810" w:rsidRDefault="00DD1810" w:rsidP="00DD1810"/>
    <w:p w14:paraId="4220B78F" w14:textId="6342618B" w:rsidR="006E4BCF" w:rsidRDefault="008B0360" w:rsidP="00F93C0A">
      <w:pPr>
        <w:pStyle w:val="ListParagraph"/>
        <w:numPr>
          <w:ilvl w:val="0"/>
          <w:numId w:val="3"/>
        </w:numPr>
      </w:pPr>
      <w:r>
        <w:t>Determine problems</w:t>
      </w:r>
    </w:p>
    <w:p w14:paraId="467A8D30" w14:textId="72EFB4EF" w:rsidR="008B0360" w:rsidRDefault="008B0360" w:rsidP="00F93C0A">
      <w:pPr>
        <w:pStyle w:val="ListParagraph"/>
        <w:numPr>
          <w:ilvl w:val="0"/>
          <w:numId w:val="3"/>
        </w:numPr>
      </w:pPr>
      <w:r>
        <w:t>Draw IPO Chart based on problems</w:t>
      </w:r>
    </w:p>
    <w:p w14:paraId="585958BE" w14:textId="09BF2779" w:rsidR="008B0360" w:rsidRDefault="00AD1B40" w:rsidP="00F93C0A">
      <w:pPr>
        <w:pStyle w:val="ListParagraph"/>
        <w:numPr>
          <w:ilvl w:val="0"/>
          <w:numId w:val="3"/>
        </w:numPr>
      </w:pPr>
      <w:r>
        <w:t>Create pseudocode</w:t>
      </w:r>
    </w:p>
    <w:p w14:paraId="5A91880D" w14:textId="274FE65E" w:rsidR="006E4BCF" w:rsidRPr="006E4BCF" w:rsidRDefault="00AD1B40" w:rsidP="006E4BCF">
      <w:pPr>
        <w:pStyle w:val="ListParagraph"/>
        <w:numPr>
          <w:ilvl w:val="0"/>
          <w:numId w:val="3"/>
        </w:numPr>
      </w:pPr>
      <w:r>
        <w:t>Flowchart</w:t>
      </w:r>
    </w:p>
    <w:p w14:paraId="2F4219A4" w14:textId="2D6F79F9" w:rsidR="00F06C01" w:rsidRPr="006E4BCF" w:rsidRDefault="00F06C01" w:rsidP="006E4BCF">
      <w:pPr>
        <w:jc w:val="both"/>
        <w:rPr>
          <w:rFonts w:cs="Times New Roman"/>
          <w:b/>
          <w:bCs/>
          <w:szCs w:val="24"/>
          <w:u w:val="single"/>
        </w:rPr>
      </w:pPr>
    </w:p>
    <w:p w14:paraId="135DDEA2" w14:textId="77777777" w:rsidR="00F06C01" w:rsidRDefault="00F06C01" w:rsidP="00F06C01"/>
    <w:p w14:paraId="650286FB" w14:textId="77777777" w:rsidR="00AD1B40" w:rsidRPr="00F06C01" w:rsidRDefault="00AD1B40" w:rsidP="00F06C01"/>
    <w:p w14:paraId="44434A99" w14:textId="1BF342ED" w:rsidR="00F06C01" w:rsidRDefault="00F06C01" w:rsidP="00F06C01"/>
    <w:p w14:paraId="4065C534" w14:textId="77337289" w:rsidR="00F06C01" w:rsidRPr="00F06C01" w:rsidRDefault="00F06C01" w:rsidP="00F06C01"/>
    <w:p w14:paraId="2848A250" w14:textId="77777777" w:rsidR="003F6B74" w:rsidRDefault="003F6B74" w:rsidP="003F6B74"/>
    <w:p w14:paraId="40187D5B" w14:textId="35E4A088" w:rsidR="00306362" w:rsidRPr="003F6B74" w:rsidRDefault="00306362" w:rsidP="003F6B74"/>
    <w:p w14:paraId="2FCDA45C" w14:textId="060C871D" w:rsidR="008038D7" w:rsidRDefault="008038D7" w:rsidP="008038D7"/>
    <w:p w14:paraId="1C9CECBE" w14:textId="0A0A2D3F" w:rsidR="008038D7" w:rsidRDefault="008038D7" w:rsidP="008038D7"/>
    <w:p w14:paraId="7B47C595" w14:textId="5E4A62C5" w:rsidR="008038D7" w:rsidRDefault="008038D7" w:rsidP="008038D7"/>
    <w:p w14:paraId="77460A3A" w14:textId="0D8020BD" w:rsidR="008038D7" w:rsidRDefault="008038D7" w:rsidP="008038D7"/>
    <w:p w14:paraId="7B7ED785" w14:textId="4C1F1009" w:rsidR="008038D7" w:rsidRDefault="008038D7" w:rsidP="008038D7"/>
    <w:p w14:paraId="5EB719E3" w14:textId="0DB5B7EA" w:rsidR="008038D7" w:rsidRDefault="008038D7" w:rsidP="008038D7"/>
    <w:p w14:paraId="2253689F" w14:textId="74E168C9" w:rsidR="008038D7" w:rsidRDefault="008038D7" w:rsidP="008038D7"/>
    <w:p w14:paraId="067DDCBC" w14:textId="2589D990" w:rsidR="008038D7" w:rsidRDefault="008038D7" w:rsidP="008038D7"/>
    <w:p w14:paraId="346C24CE" w14:textId="33CCD538" w:rsidR="008038D7" w:rsidRDefault="008038D7" w:rsidP="008038D7"/>
    <w:p w14:paraId="541C8BC7" w14:textId="662B213D" w:rsidR="008038D7" w:rsidRDefault="008038D7" w:rsidP="008038D7"/>
    <w:p w14:paraId="1FA71A19" w14:textId="68A0EB00" w:rsidR="008038D7" w:rsidRDefault="008038D7" w:rsidP="008038D7"/>
    <w:p w14:paraId="00644881" w14:textId="223E26C0" w:rsidR="008038D7" w:rsidRDefault="008038D7" w:rsidP="008038D7"/>
    <w:p w14:paraId="45615BD5" w14:textId="430CD890" w:rsidR="008038D7" w:rsidRDefault="008038D7" w:rsidP="008038D7"/>
    <w:p w14:paraId="5BB4DF84" w14:textId="38AEDB56" w:rsidR="008038D7" w:rsidRDefault="008038D7" w:rsidP="008038D7">
      <w:pPr>
        <w:spacing w:after="0" w:line="360" w:lineRule="auto"/>
        <w:jc w:val="both"/>
      </w:pPr>
    </w:p>
    <w:p w14:paraId="2721432B" w14:textId="421A82B1" w:rsidR="00C75586" w:rsidRDefault="00C75586" w:rsidP="008038D7">
      <w:pPr>
        <w:spacing w:after="0" w:line="360" w:lineRule="auto"/>
        <w:jc w:val="both"/>
      </w:pPr>
    </w:p>
    <w:p w14:paraId="0E149160" w14:textId="6ECBB694" w:rsidR="00C75586" w:rsidRDefault="00C75586" w:rsidP="008038D7">
      <w:pPr>
        <w:spacing w:after="0" w:line="360" w:lineRule="auto"/>
        <w:jc w:val="both"/>
      </w:pPr>
    </w:p>
    <w:p w14:paraId="182833EB" w14:textId="77777777" w:rsidR="00C75586" w:rsidRDefault="00C75586" w:rsidP="008038D7">
      <w:pPr>
        <w:spacing w:after="0" w:line="360" w:lineRule="auto"/>
        <w:jc w:val="both"/>
      </w:pPr>
    </w:p>
    <w:p w14:paraId="4ABD2EF5" w14:textId="638B8F64" w:rsidR="008038D7" w:rsidRDefault="00001C19" w:rsidP="008038D7">
      <w:pPr>
        <w:pStyle w:val="Heading1"/>
      </w:pPr>
      <w:bookmarkStart w:id="7" w:name="_Toc79295899"/>
      <w:r>
        <w:t xml:space="preserve">3. </w:t>
      </w:r>
      <w:r w:rsidR="008038D7">
        <w:t>Program source code with</w:t>
      </w:r>
      <w:r w:rsidR="008038D7" w:rsidRPr="00F046C2">
        <w:t xml:space="preserve"> explanation</w:t>
      </w:r>
      <w:bookmarkEnd w:id="7"/>
    </w:p>
    <w:p w14:paraId="3A102038" w14:textId="17B0D2B9" w:rsidR="008038D7" w:rsidRDefault="008038D7" w:rsidP="008038D7"/>
    <w:p w14:paraId="7590B688" w14:textId="4BB76981" w:rsidR="008038D7" w:rsidRDefault="008038D7" w:rsidP="008038D7"/>
    <w:p w14:paraId="56575B7E" w14:textId="705DE49C" w:rsidR="008038D7" w:rsidRDefault="008038D7" w:rsidP="008038D7"/>
    <w:p w14:paraId="5D182DD4" w14:textId="03A31348" w:rsidR="008038D7" w:rsidRDefault="008038D7" w:rsidP="008038D7"/>
    <w:p w14:paraId="22276EE6" w14:textId="5DD63ACE" w:rsidR="008038D7" w:rsidRDefault="008038D7" w:rsidP="008038D7"/>
    <w:p w14:paraId="7E9AD516" w14:textId="14EDAE8C" w:rsidR="008038D7" w:rsidRDefault="008038D7" w:rsidP="008038D7"/>
    <w:p w14:paraId="7D4DE694" w14:textId="3093C509" w:rsidR="008038D7" w:rsidRDefault="008038D7" w:rsidP="008038D7"/>
    <w:p w14:paraId="2FFABB1E" w14:textId="40E9475D" w:rsidR="008038D7" w:rsidRDefault="008038D7" w:rsidP="008038D7"/>
    <w:p w14:paraId="50638FFA" w14:textId="169757D1" w:rsidR="008038D7" w:rsidRDefault="008038D7" w:rsidP="008038D7"/>
    <w:p w14:paraId="4710B947" w14:textId="67A0B627" w:rsidR="008038D7" w:rsidRDefault="008038D7" w:rsidP="008038D7"/>
    <w:p w14:paraId="1B78DC73" w14:textId="06ADD8EF" w:rsidR="008038D7" w:rsidRDefault="008038D7" w:rsidP="008038D7"/>
    <w:p w14:paraId="5668024B" w14:textId="6F2CDD4C" w:rsidR="008038D7" w:rsidRDefault="008038D7" w:rsidP="008038D7"/>
    <w:p w14:paraId="27329596" w14:textId="5AA16166" w:rsidR="008038D7" w:rsidRDefault="008038D7" w:rsidP="008038D7"/>
    <w:p w14:paraId="7C2271F3" w14:textId="507A66B2" w:rsidR="008038D7" w:rsidRDefault="008038D7" w:rsidP="008038D7"/>
    <w:p w14:paraId="02C29867" w14:textId="7E5D63CF" w:rsidR="008038D7" w:rsidRDefault="008038D7" w:rsidP="008038D7"/>
    <w:p w14:paraId="5FCAE579" w14:textId="05D24BAC" w:rsidR="008038D7" w:rsidRDefault="008038D7" w:rsidP="008038D7"/>
    <w:p w14:paraId="6FADAA7F" w14:textId="7472BFFF" w:rsidR="008038D7" w:rsidRDefault="008038D7" w:rsidP="008038D7"/>
    <w:p w14:paraId="713C8F32" w14:textId="3B4E7138" w:rsidR="008038D7" w:rsidRDefault="008038D7" w:rsidP="008038D7"/>
    <w:p w14:paraId="4B5A3527" w14:textId="5EB601C4" w:rsidR="008038D7" w:rsidRDefault="008038D7" w:rsidP="008038D7"/>
    <w:p w14:paraId="076EABED" w14:textId="3BC64FE8" w:rsidR="008038D7" w:rsidRDefault="008038D7" w:rsidP="008038D7"/>
    <w:p w14:paraId="41F44296" w14:textId="52AB3D06" w:rsidR="008038D7" w:rsidRDefault="008038D7" w:rsidP="008038D7"/>
    <w:p w14:paraId="0E50E26E" w14:textId="500B41DE" w:rsidR="008038D7" w:rsidRDefault="008038D7" w:rsidP="008038D7"/>
    <w:p w14:paraId="5AEACC6C" w14:textId="7CB11EDA" w:rsidR="008038D7" w:rsidRDefault="008038D7" w:rsidP="008038D7"/>
    <w:p w14:paraId="31F9864F" w14:textId="4CA25AF1" w:rsidR="008038D7" w:rsidRDefault="008038D7" w:rsidP="008038D7"/>
    <w:p w14:paraId="0B87AC04" w14:textId="6EDECE79" w:rsidR="008038D7" w:rsidRDefault="008038D7" w:rsidP="008038D7"/>
    <w:p w14:paraId="74A3DA8F" w14:textId="4D04A1A6" w:rsidR="008038D7" w:rsidRDefault="008038D7" w:rsidP="008038D7"/>
    <w:p w14:paraId="45BA4754" w14:textId="164F3C2F" w:rsidR="008038D7" w:rsidRDefault="008038D7" w:rsidP="008038D7"/>
    <w:p w14:paraId="2D7FBAF1" w14:textId="77777777" w:rsidR="005460C3" w:rsidRDefault="005460C3" w:rsidP="005460C3">
      <w:pPr>
        <w:spacing w:after="0" w:line="360" w:lineRule="auto"/>
        <w:jc w:val="both"/>
      </w:pPr>
    </w:p>
    <w:p w14:paraId="797E482C" w14:textId="63DC42F4" w:rsidR="005460C3" w:rsidRPr="00F046C2" w:rsidRDefault="00001C19" w:rsidP="005460C3">
      <w:pPr>
        <w:pStyle w:val="Heading1"/>
      </w:pPr>
      <w:bookmarkStart w:id="8" w:name="_Toc79295900"/>
      <w:r>
        <w:t xml:space="preserve">4. </w:t>
      </w:r>
      <w:r w:rsidR="005460C3">
        <w:t>Additional features source code with explanation</w:t>
      </w:r>
      <w:bookmarkEnd w:id="8"/>
    </w:p>
    <w:p w14:paraId="428FC407" w14:textId="183371A4" w:rsidR="008038D7" w:rsidRDefault="008038D7" w:rsidP="008038D7"/>
    <w:p w14:paraId="089B5C00" w14:textId="01272DFD" w:rsidR="005460C3" w:rsidRDefault="005460C3" w:rsidP="008038D7"/>
    <w:p w14:paraId="571BFE67" w14:textId="67FB97CC" w:rsidR="00033D4E" w:rsidRDefault="00033D4E" w:rsidP="008038D7"/>
    <w:p w14:paraId="39FB655F" w14:textId="7C6CB571" w:rsidR="00033D4E" w:rsidRDefault="00033D4E" w:rsidP="008038D7"/>
    <w:p w14:paraId="71799846" w14:textId="60D3A8BE" w:rsidR="00033D4E" w:rsidRDefault="00033D4E" w:rsidP="008038D7"/>
    <w:p w14:paraId="32FD6FD8" w14:textId="3FB87DBF" w:rsidR="00033D4E" w:rsidRDefault="00033D4E" w:rsidP="008038D7"/>
    <w:p w14:paraId="23BCDEC8" w14:textId="1FBB62B2" w:rsidR="00033D4E" w:rsidRDefault="00033D4E" w:rsidP="008038D7"/>
    <w:p w14:paraId="72C5F771" w14:textId="2FB28D68" w:rsidR="00033D4E" w:rsidRDefault="00033D4E" w:rsidP="008038D7"/>
    <w:p w14:paraId="6FE7A339" w14:textId="246DB6BF" w:rsidR="00033D4E" w:rsidRDefault="00033D4E" w:rsidP="008038D7"/>
    <w:p w14:paraId="20088CBD" w14:textId="030BEFDA" w:rsidR="00033D4E" w:rsidRDefault="00033D4E" w:rsidP="008038D7"/>
    <w:p w14:paraId="7BFD32B7" w14:textId="3B8FA359" w:rsidR="00033D4E" w:rsidRDefault="00033D4E" w:rsidP="008038D7"/>
    <w:p w14:paraId="107A6A79" w14:textId="43534EF7" w:rsidR="00033D4E" w:rsidRDefault="00033D4E" w:rsidP="008038D7"/>
    <w:p w14:paraId="6E093D9B" w14:textId="738D6861" w:rsidR="00033D4E" w:rsidRDefault="00033D4E" w:rsidP="008038D7"/>
    <w:p w14:paraId="12EA41DC" w14:textId="3FED48B3" w:rsidR="00033D4E" w:rsidRDefault="00033D4E" w:rsidP="008038D7"/>
    <w:p w14:paraId="0D0AC236" w14:textId="70C95A85" w:rsidR="00033D4E" w:rsidRDefault="00033D4E" w:rsidP="008038D7"/>
    <w:p w14:paraId="77A29666" w14:textId="3370D173" w:rsidR="00033D4E" w:rsidRDefault="00033D4E" w:rsidP="008038D7"/>
    <w:p w14:paraId="0A1FEF23" w14:textId="0625DAB3" w:rsidR="00033D4E" w:rsidRDefault="00033D4E" w:rsidP="008038D7"/>
    <w:p w14:paraId="7543B55A" w14:textId="419143F8" w:rsidR="00033D4E" w:rsidRDefault="00033D4E" w:rsidP="008038D7"/>
    <w:p w14:paraId="7CE947BF" w14:textId="1C72759B" w:rsidR="00033D4E" w:rsidRDefault="00033D4E" w:rsidP="008038D7"/>
    <w:p w14:paraId="6E1681AA" w14:textId="70794619" w:rsidR="00033D4E" w:rsidRDefault="00033D4E" w:rsidP="008038D7"/>
    <w:p w14:paraId="77832A49" w14:textId="7DFA2070" w:rsidR="00033D4E" w:rsidRDefault="00033D4E" w:rsidP="008038D7"/>
    <w:p w14:paraId="7FBB5481" w14:textId="50A5E7C0" w:rsidR="00033D4E" w:rsidRDefault="00033D4E" w:rsidP="008038D7"/>
    <w:p w14:paraId="07B89994" w14:textId="4FE87AA9" w:rsidR="00033D4E" w:rsidRDefault="00033D4E" w:rsidP="008038D7"/>
    <w:p w14:paraId="24B69291" w14:textId="0B21911B" w:rsidR="00033D4E" w:rsidRDefault="00033D4E" w:rsidP="008038D7"/>
    <w:p w14:paraId="21C876C7" w14:textId="22816C16" w:rsidR="00033D4E" w:rsidRDefault="00033D4E" w:rsidP="008038D7"/>
    <w:p w14:paraId="5A1C5FE2" w14:textId="0D973D6B" w:rsidR="00033D4E" w:rsidRDefault="00033D4E" w:rsidP="008038D7"/>
    <w:p w14:paraId="7E1BDCF4" w14:textId="0DF8677E" w:rsidR="00033D4E" w:rsidRDefault="00033D4E" w:rsidP="008038D7"/>
    <w:p w14:paraId="742FF5CF" w14:textId="75715334" w:rsidR="00033D4E" w:rsidRDefault="00033D4E" w:rsidP="008038D7"/>
    <w:p w14:paraId="54BC5792" w14:textId="5BE907D3" w:rsidR="00033D4E" w:rsidRDefault="00001C19" w:rsidP="00033D4E">
      <w:pPr>
        <w:pStyle w:val="Heading1"/>
      </w:pPr>
      <w:bookmarkStart w:id="9" w:name="_Toc79295901"/>
      <w:r>
        <w:t xml:space="preserve">5. </w:t>
      </w:r>
      <w:r w:rsidR="00033D4E" w:rsidRPr="00F046C2">
        <w:t>Screen</w:t>
      </w:r>
      <w:r w:rsidR="00033D4E">
        <w:t>shots of sample input/output with</w:t>
      </w:r>
      <w:r w:rsidR="00033D4E" w:rsidRPr="00F046C2">
        <w:t xml:space="preserve"> explanation</w:t>
      </w:r>
      <w:bookmarkEnd w:id="9"/>
    </w:p>
    <w:p w14:paraId="49B5F082" w14:textId="63D87B2C" w:rsidR="0060001D" w:rsidRDefault="0060001D" w:rsidP="0060001D"/>
    <w:p w14:paraId="02FA3FEC" w14:textId="5572FAA7" w:rsidR="0060001D" w:rsidRDefault="0060001D" w:rsidP="0060001D"/>
    <w:p w14:paraId="3706C22C" w14:textId="1953D2E0" w:rsidR="0060001D" w:rsidRDefault="0060001D" w:rsidP="0060001D"/>
    <w:p w14:paraId="3FCD9A64" w14:textId="4DA8BEF3" w:rsidR="0060001D" w:rsidRDefault="0060001D" w:rsidP="0060001D"/>
    <w:p w14:paraId="5DB25B33" w14:textId="1E619516" w:rsidR="0060001D" w:rsidRDefault="0060001D" w:rsidP="0060001D"/>
    <w:p w14:paraId="20A13380" w14:textId="63418C6A" w:rsidR="0060001D" w:rsidRDefault="0060001D" w:rsidP="0060001D"/>
    <w:p w14:paraId="64B4B352" w14:textId="03503173" w:rsidR="0060001D" w:rsidRDefault="0060001D" w:rsidP="0060001D"/>
    <w:p w14:paraId="3685C864" w14:textId="45658656" w:rsidR="0060001D" w:rsidRDefault="0060001D" w:rsidP="0060001D"/>
    <w:p w14:paraId="62DF7233" w14:textId="312CEA04" w:rsidR="0060001D" w:rsidRDefault="0060001D" w:rsidP="0060001D"/>
    <w:p w14:paraId="231A6CFA" w14:textId="47D37E46" w:rsidR="0060001D" w:rsidRDefault="0060001D" w:rsidP="0060001D"/>
    <w:p w14:paraId="17A019E6" w14:textId="740E578E" w:rsidR="0060001D" w:rsidRDefault="0060001D" w:rsidP="0060001D"/>
    <w:p w14:paraId="6541DBF8" w14:textId="2AA09CD3" w:rsidR="0060001D" w:rsidRDefault="0060001D" w:rsidP="0060001D"/>
    <w:p w14:paraId="6EAD1B6C" w14:textId="0201F719" w:rsidR="0060001D" w:rsidRDefault="0060001D" w:rsidP="0060001D"/>
    <w:p w14:paraId="20712D1C" w14:textId="30DC5967" w:rsidR="0060001D" w:rsidRDefault="0060001D" w:rsidP="0060001D"/>
    <w:p w14:paraId="105E80D0" w14:textId="14806E7A" w:rsidR="0060001D" w:rsidRDefault="0060001D" w:rsidP="0060001D"/>
    <w:p w14:paraId="1E1AF9AA" w14:textId="0BE8C335" w:rsidR="0060001D" w:rsidRDefault="0060001D" w:rsidP="0060001D"/>
    <w:p w14:paraId="7B957090" w14:textId="2F0C39E0" w:rsidR="0060001D" w:rsidRDefault="0060001D" w:rsidP="0060001D"/>
    <w:p w14:paraId="03152011" w14:textId="5C7BEFE9" w:rsidR="0060001D" w:rsidRDefault="0060001D" w:rsidP="0060001D"/>
    <w:p w14:paraId="19AF9F48" w14:textId="017E4B47" w:rsidR="0060001D" w:rsidRDefault="0060001D" w:rsidP="0060001D"/>
    <w:p w14:paraId="651A8628" w14:textId="4599A28B" w:rsidR="0060001D" w:rsidRDefault="0060001D" w:rsidP="0060001D"/>
    <w:p w14:paraId="31FD9706" w14:textId="68978390" w:rsidR="0060001D" w:rsidRDefault="0060001D" w:rsidP="0060001D"/>
    <w:p w14:paraId="179F28F8" w14:textId="4FF37D05" w:rsidR="0060001D" w:rsidRDefault="0060001D" w:rsidP="0060001D"/>
    <w:p w14:paraId="4B101B3B" w14:textId="43F18E49" w:rsidR="0060001D" w:rsidRDefault="0060001D" w:rsidP="0060001D"/>
    <w:p w14:paraId="24EC56EB" w14:textId="19CF4B64" w:rsidR="0060001D" w:rsidRDefault="0060001D" w:rsidP="0060001D"/>
    <w:p w14:paraId="408C02E3" w14:textId="565783D9" w:rsidR="0060001D" w:rsidRDefault="0060001D" w:rsidP="0060001D"/>
    <w:p w14:paraId="7669FD50" w14:textId="5B27CBF7" w:rsidR="0060001D" w:rsidRDefault="0060001D" w:rsidP="0060001D"/>
    <w:p w14:paraId="20C89DC5" w14:textId="4B595CA4" w:rsidR="0060001D" w:rsidRDefault="0060001D" w:rsidP="0060001D"/>
    <w:p w14:paraId="609AD75A" w14:textId="365B25C7" w:rsidR="0060001D" w:rsidRDefault="0060001D" w:rsidP="0060001D"/>
    <w:p w14:paraId="5DD10300" w14:textId="40122070" w:rsidR="0060001D" w:rsidRDefault="00001C19" w:rsidP="0060001D">
      <w:pPr>
        <w:pStyle w:val="Heading1"/>
      </w:pPr>
      <w:bookmarkStart w:id="10" w:name="_Toc79295902"/>
      <w:r>
        <w:t xml:space="preserve">6. </w:t>
      </w:r>
      <w:r w:rsidR="0060001D" w:rsidRPr="00F046C2">
        <w:t>Conclusion</w:t>
      </w:r>
      <w:bookmarkEnd w:id="10"/>
    </w:p>
    <w:p w14:paraId="1313BB5A" w14:textId="77071F05" w:rsidR="00E40C7D" w:rsidRDefault="00E40C7D" w:rsidP="00E40C7D"/>
    <w:p w14:paraId="673DECEA" w14:textId="4DB6AEA4" w:rsidR="00E40C7D" w:rsidRDefault="00E40C7D" w:rsidP="00E40C7D"/>
    <w:p w14:paraId="7456970D" w14:textId="38EDC6E2" w:rsidR="00E40C7D" w:rsidRDefault="00E40C7D" w:rsidP="00E40C7D"/>
    <w:p w14:paraId="14F39B01" w14:textId="608E331A" w:rsidR="00E40C7D" w:rsidRDefault="00E40C7D" w:rsidP="00E40C7D"/>
    <w:p w14:paraId="4A4B600F" w14:textId="48B103B4" w:rsidR="00E40C7D" w:rsidRDefault="00E40C7D" w:rsidP="00E40C7D"/>
    <w:p w14:paraId="49E7EB94" w14:textId="614568C7" w:rsidR="00E40C7D" w:rsidRDefault="00E40C7D" w:rsidP="00E40C7D"/>
    <w:p w14:paraId="3ED1763B" w14:textId="04B18A68" w:rsidR="00E40C7D" w:rsidRDefault="00E40C7D" w:rsidP="00E40C7D"/>
    <w:p w14:paraId="2A176A82" w14:textId="5F5DD5F1" w:rsidR="00E40C7D" w:rsidRDefault="00E40C7D" w:rsidP="00E40C7D"/>
    <w:p w14:paraId="2DE55ACA" w14:textId="52D8C1DC" w:rsidR="00E40C7D" w:rsidRDefault="00E40C7D" w:rsidP="00E40C7D"/>
    <w:p w14:paraId="609203E4" w14:textId="5CAC1C0A" w:rsidR="00E40C7D" w:rsidRDefault="00E40C7D" w:rsidP="00E40C7D"/>
    <w:p w14:paraId="51BCA025" w14:textId="4C589697" w:rsidR="00E40C7D" w:rsidRDefault="00E40C7D" w:rsidP="00E40C7D"/>
    <w:p w14:paraId="7D95EEF3" w14:textId="7BFCE725" w:rsidR="00E40C7D" w:rsidRDefault="00E40C7D" w:rsidP="00E40C7D"/>
    <w:p w14:paraId="303C74D9" w14:textId="1A5B6CCB" w:rsidR="00E40C7D" w:rsidRDefault="00E40C7D" w:rsidP="00E40C7D"/>
    <w:p w14:paraId="406977EB" w14:textId="292A59D9" w:rsidR="00E40C7D" w:rsidRDefault="00E40C7D" w:rsidP="00E40C7D"/>
    <w:p w14:paraId="58C5ADC0" w14:textId="32A78960" w:rsidR="00E40C7D" w:rsidRDefault="00E40C7D" w:rsidP="00E40C7D"/>
    <w:p w14:paraId="604DED8F" w14:textId="289F5DF1" w:rsidR="00E40C7D" w:rsidRDefault="00E40C7D" w:rsidP="00E40C7D"/>
    <w:p w14:paraId="04E3BBF9" w14:textId="2FAEF5A2" w:rsidR="00E40C7D" w:rsidRDefault="00E40C7D" w:rsidP="00E40C7D"/>
    <w:p w14:paraId="661207D7" w14:textId="5CC3A197" w:rsidR="00E40C7D" w:rsidRDefault="00E40C7D" w:rsidP="00E40C7D"/>
    <w:p w14:paraId="581AF991" w14:textId="1DE5161B" w:rsidR="00E40C7D" w:rsidRDefault="00E40C7D" w:rsidP="00E40C7D"/>
    <w:p w14:paraId="788DC8E5" w14:textId="7260F725" w:rsidR="00E40C7D" w:rsidRDefault="00E40C7D" w:rsidP="00E40C7D"/>
    <w:p w14:paraId="0CF62D52" w14:textId="5B356566" w:rsidR="00E40C7D" w:rsidRDefault="00E40C7D" w:rsidP="00E40C7D"/>
    <w:p w14:paraId="2A7FE641" w14:textId="07B10A2F" w:rsidR="00E40C7D" w:rsidRDefault="00E40C7D" w:rsidP="00E40C7D"/>
    <w:p w14:paraId="2DE053E3" w14:textId="11FF08C1" w:rsidR="00E40C7D" w:rsidRDefault="00E40C7D" w:rsidP="00E40C7D"/>
    <w:p w14:paraId="7FFF8D0E" w14:textId="09D35417" w:rsidR="00E40C7D" w:rsidRDefault="00E40C7D" w:rsidP="00E40C7D"/>
    <w:p w14:paraId="0B4DAF88" w14:textId="3E539839" w:rsidR="00E40C7D" w:rsidRDefault="00E40C7D" w:rsidP="00E40C7D"/>
    <w:p w14:paraId="280395CE" w14:textId="2C96C42C" w:rsidR="00E40C7D" w:rsidRDefault="00E40C7D" w:rsidP="00E40C7D"/>
    <w:p w14:paraId="2EF098A3" w14:textId="5F1C7815" w:rsidR="00E40C7D" w:rsidRDefault="00E40C7D" w:rsidP="00E40C7D"/>
    <w:p w14:paraId="72CA19B4" w14:textId="6CE99EF1" w:rsidR="00E40C7D" w:rsidRDefault="00E40C7D" w:rsidP="00E40C7D"/>
    <w:bookmarkStart w:id="11" w:name="_Toc79295903" w:displacedByCustomXml="next"/>
    <w:sdt>
      <w:sdtPr>
        <w:rPr>
          <w:rFonts w:asciiTheme="minorHAnsi" w:eastAsiaTheme="minorHAnsi" w:hAnsiTheme="minorHAnsi" w:cstheme="minorBidi"/>
          <w:b w:val="0"/>
          <w:color w:val="auto"/>
          <w:sz w:val="22"/>
          <w:szCs w:val="22"/>
        </w:rPr>
        <w:id w:val="1172069228"/>
        <w:docPartObj>
          <w:docPartGallery w:val="Bibliographies"/>
          <w:docPartUnique/>
        </w:docPartObj>
      </w:sdtPr>
      <w:sdtEndPr>
        <w:rPr>
          <w:rFonts w:ascii="Times New Roman" w:hAnsi="Times New Roman"/>
          <w:sz w:val="24"/>
        </w:rPr>
      </w:sdtEndPr>
      <w:sdtContent>
        <w:p w14:paraId="3A8A04C1" w14:textId="29C26D78" w:rsidR="00E40C7D" w:rsidRDefault="00E40C7D">
          <w:pPr>
            <w:pStyle w:val="Heading1"/>
          </w:pPr>
          <w:r>
            <w:t>References</w:t>
          </w:r>
          <w:bookmarkEnd w:id="11"/>
        </w:p>
        <w:sdt>
          <w:sdtPr>
            <w:id w:val="-573587230"/>
            <w:bibliography/>
          </w:sdtPr>
          <w:sdtEndPr/>
          <w:sdtContent>
            <w:p w14:paraId="5BE527D2" w14:textId="0B5728BC" w:rsidR="00E40C7D" w:rsidRDefault="00E40C7D">
              <w:r>
                <w:fldChar w:fldCharType="begin"/>
              </w:r>
              <w:r>
                <w:instrText xml:space="preserve"> BIBLIOGRAPHY </w:instrText>
              </w:r>
              <w:r>
                <w:fldChar w:fldCharType="separate"/>
              </w:r>
              <w:r>
                <w:rPr>
                  <w:b/>
                  <w:bCs/>
                  <w:noProof/>
                </w:rPr>
                <w:t>There are no sources in the current document.</w:t>
              </w:r>
              <w:r>
                <w:rPr>
                  <w:b/>
                  <w:bCs/>
                  <w:noProof/>
                </w:rPr>
                <w:fldChar w:fldCharType="end"/>
              </w:r>
            </w:p>
          </w:sdtContent>
        </w:sdt>
      </w:sdtContent>
    </w:sdt>
    <w:p w14:paraId="5983851A" w14:textId="77777777" w:rsidR="00E40C7D" w:rsidRPr="00E40C7D" w:rsidRDefault="00E40C7D" w:rsidP="00E40C7D"/>
    <w:p w14:paraId="61C50155" w14:textId="77777777" w:rsidR="0060001D" w:rsidRPr="0060001D" w:rsidRDefault="0060001D" w:rsidP="0060001D"/>
    <w:p w14:paraId="1791F04C" w14:textId="77777777" w:rsidR="00033D4E" w:rsidRPr="008038D7" w:rsidRDefault="00033D4E" w:rsidP="008038D7"/>
    <w:p w14:paraId="1780FED7" w14:textId="77777777" w:rsidR="008038D7" w:rsidRPr="008038D7" w:rsidRDefault="008038D7" w:rsidP="008038D7"/>
    <w:p w14:paraId="22E5AB60" w14:textId="77777777" w:rsidR="000B109F" w:rsidRDefault="000B109F"/>
    <w:sectPr w:rsidR="000B109F" w:rsidSect="00ED2DC6">
      <w:type w:val="continuous"/>
      <w:pgSz w:w="12240" w:h="15840"/>
      <w:pgMar w:top="1440" w:right="1440" w:bottom="1440" w:left="1440" w:header="720" w:footer="720" w:gutter="0"/>
      <w:cols w:num="2"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5896E0" w14:textId="77777777" w:rsidR="00A12748" w:rsidRDefault="00A12748" w:rsidP="00FC4432">
      <w:pPr>
        <w:spacing w:after="0" w:line="240" w:lineRule="auto"/>
      </w:pPr>
      <w:r>
        <w:separator/>
      </w:r>
    </w:p>
  </w:endnote>
  <w:endnote w:type="continuationSeparator" w:id="0">
    <w:p w14:paraId="234D8713" w14:textId="77777777" w:rsidR="00A12748" w:rsidRDefault="00A12748" w:rsidP="00FC44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F3B555" w14:textId="77777777" w:rsidR="00A12748" w:rsidRDefault="00A12748" w:rsidP="00FC4432">
      <w:pPr>
        <w:spacing w:after="0" w:line="240" w:lineRule="auto"/>
      </w:pPr>
      <w:r>
        <w:separator/>
      </w:r>
    </w:p>
  </w:footnote>
  <w:footnote w:type="continuationSeparator" w:id="0">
    <w:p w14:paraId="37BC6615" w14:textId="77777777" w:rsidR="00A12748" w:rsidRDefault="00A12748" w:rsidP="00FC44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005EB"/>
    <w:multiLevelType w:val="hybridMultilevel"/>
    <w:tmpl w:val="33CEDA62"/>
    <w:lvl w:ilvl="0" w:tplc="4409000F">
      <w:start w:val="2"/>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0C2B0CDB"/>
    <w:multiLevelType w:val="hybridMultilevel"/>
    <w:tmpl w:val="9DFA2D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D2572F"/>
    <w:multiLevelType w:val="multilevel"/>
    <w:tmpl w:val="4F1AE7FC"/>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400" w:hanging="2160"/>
      </w:pPr>
      <w:rPr>
        <w:rFonts w:hint="default"/>
      </w:rPr>
    </w:lvl>
  </w:abstractNum>
  <w:abstractNum w:abstractNumId="3" w15:restartNumberingAfterBreak="0">
    <w:nsid w:val="270F18C1"/>
    <w:multiLevelType w:val="hybridMultilevel"/>
    <w:tmpl w:val="B0962132"/>
    <w:lvl w:ilvl="0" w:tplc="CCFEB6FC">
      <w:start w:val="1"/>
      <w:numFmt w:val="bullet"/>
      <w:lvlText w:val="-"/>
      <w:lvlJc w:val="left"/>
      <w:pPr>
        <w:ind w:left="1440" w:hanging="360"/>
      </w:pPr>
      <w:rPr>
        <w:rFonts w:ascii="Courier New" w:hAnsi="Courier New"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C0B5CB4"/>
    <w:multiLevelType w:val="hybridMultilevel"/>
    <w:tmpl w:val="6004E002"/>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E7E2E7C"/>
    <w:multiLevelType w:val="hybridMultilevel"/>
    <w:tmpl w:val="69FC755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4062299F"/>
    <w:multiLevelType w:val="hybridMultilevel"/>
    <w:tmpl w:val="52F02C48"/>
    <w:lvl w:ilvl="0" w:tplc="65EA3A06">
      <w:start w:val="2"/>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7" w15:restartNumberingAfterBreak="0">
    <w:nsid w:val="4D0C7D3F"/>
    <w:multiLevelType w:val="hybridMultilevel"/>
    <w:tmpl w:val="5DD060EC"/>
    <w:lvl w:ilvl="0" w:tplc="44090001">
      <w:start w:val="1"/>
      <w:numFmt w:val="bullet"/>
      <w:lvlText w:val=""/>
      <w:lvlJc w:val="left"/>
      <w:pPr>
        <w:ind w:left="720" w:hanging="360"/>
      </w:pPr>
      <w:rPr>
        <w:rFonts w:ascii="Symbol" w:hAnsi="Symbol"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54AB6E90"/>
    <w:multiLevelType w:val="hybridMultilevel"/>
    <w:tmpl w:val="4BE4DA9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5DC35EB6"/>
    <w:multiLevelType w:val="hybridMultilevel"/>
    <w:tmpl w:val="E4E020A8"/>
    <w:lvl w:ilvl="0" w:tplc="71984D8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 w15:restartNumberingAfterBreak="0">
    <w:nsid w:val="68ED27BF"/>
    <w:multiLevelType w:val="hybridMultilevel"/>
    <w:tmpl w:val="01521E5E"/>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1"/>
  </w:num>
  <w:num w:numId="2">
    <w:abstractNumId w:val="3"/>
  </w:num>
  <w:num w:numId="3">
    <w:abstractNumId w:val="5"/>
  </w:num>
  <w:num w:numId="4">
    <w:abstractNumId w:val="4"/>
  </w:num>
  <w:num w:numId="5">
    <w:abstractNumId w:val="9"/>
  </w:num>
  <w:num w:numId="6">
    <w:abstractNumId w:val="10"/>
  </w:num>
  <w:num w:numId="7">
    <w:abstractNumId w:val="2"/>
  </w:num>
  <w:num w:numId="8">
    <w:abstractNumId w:val="8"/>
  </w:num>
  <w:num w:numId="9">
    <w:abstractNumId w:val="6"/>
  </w:num>
  <w:num w:numId="10">
    <w:abstractNumId w:val="7"/>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NDY3sTCyNDU3NjJS0lEKTi0uzszPAymwrAUAL8qRSCwAAAA="/>
  </w:docVars>
  <w:rsids>
    <w:rsidRoot w:val="00BF3F27"/>
    <w:rsid w:val="00001C19"/>
    <w:rsid w:val="00005EEA"/>
    <w:rsid w:val="000157D0"/>
    <w:rsid w:val="00017D5E"/>
    <w:rsid w:val="000216FA"/>
    <w:rsid w:val="0002277D"/>
    <w:rsid w:val="00023CCD"/>
    <w:rsid w:val="00033D4E"/>
    <w:rsid w:val="000374FD"/>
    <w:rsid w:val="000436DD"/>
    <w:rsid w:val="000749EC"/>
    <w:rsid w:val="00085432"/>
    <w:rsid w:val="00087EDE"/>
    <w:rsid w:val="000A4D74"/>
    <w:rsid w:val="000A6062"/>
    <w:rsid w:val="000A6AA4"/>
    <w:rsid w:val="000B06EB"/>
    <w:rsid w:val="000B109F"/>
    <w:rsid w:val="000C450E"/>
    <w:rsid w:val="000C5EB3"/>
    <w:rsid w:val="000E0FD3"/>
    <w:rsid w:val="000E26AA"/>
    <w:rsid w:val="000E4436"/>
    <w:rsid w:val="000E6E50"/>
    <w:rsid w:val="000F0555"/>
    <w:rsid w:val="000F7086"/>
    <w:rsid w:val="0010449B"/>
    <w:rsid w:val="0010466B"/>
    <w:rsid w:val="00107D78"/>
    <w:rsid w:val="001121D7"/>
    <w:rsid w:val="0013088E"/>
    <w:rsid w:val="001536FC"/>
    <w:rsid w:val="0016246B"/>
    <w:rsid w:val="00170638"/>
    <w:rsid w:val="001A0104"/>
    <w:rsid w:val="001A2AAF"/>
    <w:rsid w:val="001B4C97"/>
    <w:rsid w:val="001C1125"/>
    <w:rsid w:val="001C6567"/>
    <w:rsid w:val="001D13CB"/>
    <w:rsid w:val="001D63B1"/>
    <w:rsid w:val="001F079E"/>
    <w:rsid w:val="001F370F"/>
    <w:rsid w:val="001F653E"/>
    <w:rsid w:val="00216EAD"/>
    <w:rsid w:val="002256B5"/>
    <w:rsid w:val="00227D55"/>
    <w:rsid w:val="00234C93"/>
    <w:rsid w:val="002531CE"/>
    <w:rsid w:val="00254D9B"/>
    <w:rsid w:val="00264540"/>
    <w:rsid w:val="002815AE"/>
    <w:rsid w:val="002915D7"/>
    <w:rsid w:val="002B4A88"/>
    <w:rsid w:val="002C04A3"/>
    <w:rsid w:val="002D0C28"/>
    <w:rsid w:val="002E2BA5"/>
    <w:rsid w:val="002E4CD3"/>
    <w:rsid w:val="002E59A2"/>
    <w:rsid w:val="002F62A3"/>
    <w:rsid w:val="00304659"/>
    <w:rsid w:val="00304864"/>
    <w:rsid w:val="00306362"/>
    <w:rsid w:val="00306A9B"/>
    <w:rsid w:val="0030791C"/>
    <w:rsid w:val="00312792"/>
    <w:rsid w:val="00315A29"/>
    <w:rsid w:val="00324D9A"/>
    <w:rsid w:val="003435BA"/>
    <w:rsid w:val="00347C71"/>
    <w:rsid w:val="003526BA"/>
    <w:rsid w:val="00355445"/>
    <w:rsid w:val="003576A7"/>
    <w:rsid w:val="00360B6D"/>
    <w:rsid w:val="00361D67"/>
    <w:rsid w:val="00371F05"/>
    <w:rsid w:val="003957AD"/>
    <w:rsid w:val="00397054"/>
    <w:rsid w:val="003A51EF"/>
    <w:rsid w:val="003A524A"/>
    <w:rsid w:val="003B438D"/>
    <w:rsid w:val="003C60B0"/>
    <w:rsid w:val="003E5ED4"/>
    <w:rsid w:val="003E7238"/>
    <w:rsid w:val="003F632A"/>
    <w:rsid w:val="003F6B74"/>
    <w:rsid w:val="003F7757"/>
    <w:rsid w:val="00412355"/>
    <w:rsid w:val="00420A8B"/>
    <w:rsid w:val="00421D60"/>
    <w:rsid w:val="00423056"/>
    <w:rsid w:val="00456D19"/>
    <w:rsid w:val="00492975"/>
    <w:rsid w:val="004A05CD"/>
    <w:rsid w:val="004B57AE"/>
    <w:rsid w:val="004C42FA"/>
    <w:rsid w:val="004E16F3"/>
    <w:rsid w:val="0051792D"/>
    <w:rsid w:val="005460C3"/>
    <w:rsid w:val="00552FC5"/>
    <w:rsid w:val="00571F80"/>
    <w:rsid w:val="00581685"/>
    <w:rsid w:val="005967E1"/>
    <w:rsid w:val="005A44B5"/>
    <w:rsid w:val="005B7348"/>
    <w:rsid w:val="005C2BC7"/>
    <w:rsid w:val="005C4D2C"/>
    <w:rsid w:val="005C54AE"/>
    <w:rsid w:val="005F1896"/>
    <w:rsid w:val="005F67D5"/>
    <w:rsid w:val="0060001D"/>
    <w:rsid w:val="00602DD3"/>
    <w:rsid w:val="00604C04"/>
    <w:rsid w:val="006109A7"/>
    <w:rsid w:val="00617DBD"/>
    <w:rsid w:val="00621A25"/>
    <w:rsid w:val="00627121"/>
    <w:rsid w:val="006301E0"/>
    <w:rsid w:val="006346E2"/>
    <w:rsid w:val="0063777C"/>
    <w:rsid w:val="00643D27"/>
    <w:rsid w:val="0065179E"/>
    <w:rsid w:val="00661694"/>
    <w:rsid w:val="00664A27"/>
    <w:rsid w:val="006726F3"/>
    <w:rsid w:val="0067357B"/>
    <w:rsid w:val="006747E1"/>
    <w:rsid w:val="006800D4"/>
    <w:rsid w:val="0068432A"/>
    <w:rsid w:val="006870E9"/>
    <w:rsid w:val="006A170B"/>
    <w:rsid w:val="006A3555"/>
    <w:rsid w:val="006B0794"/>
    <w:rsid w:val="006C65A4"/>
    <w:rsid w:val="006C6F25"/>
    <w:rsid w:val="006E13E7"/>
    <w:rsid w:val="006E15B5"/>
    <w:rsid w:val="006E4BCF"/>
    <w:rsid w:val="006E4FE9"/>
    <w:rsid w:val="006F483F"/>
    <w:rsid w:val="007001FB"/>
    <w:rsid w:val="0070546E"/>
    <w:rsid w:val="00711E85"/>
    <w:rsid w:val="00712206"/>
    <w:rsid w:val="0073121F"/>
    <w:rsid w:val="0073386B"/>
    <w:rsid w:val="0074126F"/>
    <w:rsid w:val="00743A02"/>
    <w:rsid w:val="00745CCB"/>
    <w:rsid w:val="0075531C"/>
    <w:rsid w:val="0077071F"/>
    <w:rsid w:val="00772CDB"/>
    <w:rsid w:val="00796436"/>
    <w:rsid w:val="007A26C0"/>
    <w:rsid w:val="007B2051"/>
    <w:rsid w:val="007B439C"/>
    <w:rsid w:val="007C1B23"/>
    <w:rsid w:val="007E6FE7"/>
    <w:rsid w:val="008038D7"/>
    <w:rsid w:val="00812DAD"/>
    <w:rsid w:val="0082168B"/>
    <w:rsid w:val="00842DE6"/>
    <w:rsid w:val="0087432A"/>
    <w:rsid w:val="00877091"/>
    <w:rsid w:val="00890F3F"/>
    <w:rsid w:val="008A7D44"/>
    <w:rsid w:val="008B0360"/>
    <w:rsid w:val="008E080C"/>
    <w:rsid w:val="008E7DF9"/>
    <w:rsid w:val="0090460B"/>
    <w:rsid w:val="00904F87"/>
    <w:rsid w:val="00912EEF"/>
    <w:rsid w:val="00922FF4"/>
    <w:rsid w:val="0093294D"/>
    <w:rsid w:val="0095720B"/>
    <w:rsid w:val="0097305C"/>
    <w:rsid w:val="00973DBC"/>
    <w:rsid w:val="00987192"/>
    <w:rsid w:val="009901D5"/>
    <w:rsid w:val="0099785E"/>
    <w:rsid w:val="009A22C5"/>
    <w:rsid w:val="009A3788"/>
    <w:rsid w:val="009B2851"/>
    <w:rsid w:val="009B5040"/>
    <w:rsid w:val="009D0F7D"/>
    <w:rsid w:val="009D1BF5"/>
    <w:rsid w:val="009E1F18"/>
    <w:rsid w:val="009E5963"/>
    <w:rsid w:val="00A12748"/>
    <w:rsid w:val="00A138BE"/>
    <w:rsid w:val="00A14FFF"/>
    <w:rsid w:val="00A44108"/>
    <w:rsid w:val="00A927E2"/>
    <w:rsid w:val="00A97A72"/>
    <w:rsid w:val="00AA1C73"/>
    <w:rsid w:val="00AD0F73"/>
    <w:rsid w:val="00AD182B"/>
    <w:rsid w:val="00AD1B40"/>
    <w:rsid w:val="00AE40FB"/>
    <w:rsid w:val="00AF150B"/>
    <w:rsid w:val="00B01388"/>
    <w:rsid w:val="00B36765"/>
    <w:rsid w:val="00B37CCE"/>
    <w:rsid w:val="00B46206"/>
    <w:rsid w:val="00B61902"/>
    <w:rsid w:val="00B6259B"/>
    <w:rsid w:val="00B62697"/>
    <w:rsid w:val="00B66C88"/>
    <w:rsid w:val="00B71297"/>
    <w:rsid w:val="00B723E2"/>
    <w:rsid w:val="00B83C04"/>
    <w:rsid w:val="00B965F5"/>
    <w:rsid w:val="00B96E9B"/>
    <w:rsid w:val="00BB1AD2"/>
    <w:rsid w:val="00BB2F62"/>
    <w:rsid w:val="00BB7ADF"/>
    <w:rsid w:val="00BC07D5"/>
    <w:rsid w:val="00BC7A97"/>
    <w:rsid w:val="00BE6931"/>
    <w:rsid w:val="00BF3724"/>
    <w:rsid w:val="00BF3F27"/>
    <w:rsid w:val="00C2348E"/>
    <w:rsid w:val="00C37CCF"/>
    <w:rsid w:val="00C43DFA"/>
    <w:rsid w:val="00C469EA"/>
    <w:rsid w:val="00C47B0E"/>
    <w:rsid w:val="00C5035B"/>
    <w:rsid w:val="00C66734"/>
    <w:rsid w:val="00C740F0"/>
    <w:rsid w:val="00C743A8"/>
    <w:rsid w:val="00C75586"/>
    <w:rsid w:val="00C80DFB"/>
    <w:rsid w:val="00C82070"/>
    <w:rsid w:val="00C862DC"/>
    <w:rsid w:val="00C870E7"/>
    <w:rsid w:val="00C9303E"/>
    <w:rsid w:val="00CB50E9"/>
    <w:rsid w:val="00CC70FF"/>
    <w:rsid w:val="00CE78B5"/>
    <w:rsid w:val="00CF15BD"/>
    <w:rsid w:val="00D32299"/>
    <w:rsid w:val="00D407EA"/>
    <w:rsid w:val="00D60C9B"/>
    <w:rsid w:val="00D72A05"/>
    <w:rsid w:val="00D756E7"/>
    <w:rsid w:val="00D75C47"/>
    <w:rsid w:val="00D774C2"/>
    <w:rsid w:val="00D872A9"/>
    <w:rsid w:val="00D903BD"/>
    <w:rsid w:val="00DA68C6"/>
    <w:rsid w:val="00DA76C2"/>
    <w:rsid w:val="00DB0A65"/>
    <w:rsid w:val="00DC104A"/>
    <w:rsid w:val="00DD1810"/>
    <w:rsid w:val="00DF6C61"/>
    <w:rsid w:val="00E1451D"/>
    <w:rsid w:val="00E27F6F"/>
    <w:rsid w:val="00E3025A"/>
    <w:rsid w:val="00E40C7D"/>
    <w:rsid w:val="00E476FA"/>
    <w:rsid w:val="00E47806"/>
    <w:rsid w:val="00E50687"/>
    <w:rsid w:val="00E61436"/>
    <w:rsid w:val="00E6545B"/>
    <w:rsid w:val="00E9156F"/>
    <w:rsid w:val="00E93643"/>
    <w:rsid w:val="00EA5963"/>
    <w:rsid w:val="00EA6EBF"/>
    <w:rsid w:val="00ED2DC6"/>
    <w:rsid w:val="00ED4E1A"/>
    <w:rsid w:val="00ED68CC"/>
    <w:rsid w:val="00EE1FA5"/>
    <w:rsid w:val="00EE648E"/>
    <w:rsid w:val="00EF6790"/>
    <w:rsid w:val="00F0070D"/>
    <w:rsid w:val="00F03824"/>
    <w:rsid w:val="00F061C9"/>
    <w:rsid w:val="00F06C01"/>
    <w:rsid w:val="00F3255C"/>
    <w:rsid w:val="00F32C95"/>
    <w:rsid w:val="00F33423"/>
    <w:rsid w:val="00F6606B"/>
    <w:rsid w:val="00F93C0A"/>
    <w:rsid w:val="00FB2909"/>
    <w:rsid w:val="00FB59E2"/>
    <w:rsid w:val="00FC4432"/>
    <w:rsid w:val="00FC5529"/>
    <w:rsid w:val="00FC5CD9"/>
    <w:rsid w:val="00FC6D2A"/>
    <w:rsid w:val="00FD32E9"/>
    <w:rsid w:val="00FD50A9"/>
    <w:rsid w:val="00FD551C"/>
    <w:rsid w:val="00FE4E63"/>
    <w:rsid w:val="0B691FE6"/>
    <w:rsid w:val="1FC8F9C6"/>
    <w:rsid w:val="23EBA6A7"/>
    <w:rsid w:val="281E07BE"/>
    <w:rsid w:val="2C0E1A81"/>
    <w:rsid w:val="2DB7CBBA"/>
    <w:rsid w:val="324C3A3B"/>
    <w:rsid w:val="367ECE23"/>
    <w:rsid w:val="44C4F3D7"/>
    <w:rsid w:val="4855F825"/>
    <w:rsid w:val="4969A110"/>
    <w:rsid w:val="542C19C7"/>
    <w:rsid w:val="59D0E42A"/>
    <w:rsid w:val="63631A0C"/>
    <w:rsid w:val="64AB7B2E"/>
    <w:rsid w:val="7B887DA0"/>
  </w:rsids>
  <m:mathPr>
    <m:mathFont m:val="Cambria Math"/>
    <m:brkBin m:val="before"/>
    <m:brkBinSub m:val="--"/>
    <m:smallFrac m:val="0"/>
    <m:dispDef/>
    <m:lMargin m:val="0"/>
    <m:rMargin m:val="0"/>
    <m:defJc m:val="centerGroup"/>
    <m:wrapIndent m:val="1440"/>
    <m:intLim m:val="subSup"/>
    <m:naryLim m:val="undOvr"/>
  </m:mathPr>
  <w:themeFontLang w:val="en-MY"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18B2B"/>
  <w15:chartTrackingRefBased/>
  <w15:docId w15:val="{6897A798-3274-4B05-882F-81311BCC6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2697"/>
    <w:rPr>
      <w:rFonts w:ascii="Times New Roman" w:hAnsi="Times New Roman"/>
      <w:sz w:val="24"/>
      <w:lang w:val="en-US"/>
    </w:rPr>
  </w:style>
  <w:style w:type="paragraph" w:styleId="Heading1">
    <w:name w:val="heading 1"/>
    <w:basedOn w:val="Normal"/>
    <w:next w:val="Normal"/>
    <w:link w:val="Heading1Char"/>
    <w:uiPriority w:val="9"/>
    <w:qFormat/>
    <w:rsid w:val="006C6F25"/>
    <w:pPr>
      <w:keepNext/>
      <w:keepLines/>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6C6F25"/>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10466B"/>
    <w:pPr>
      <w:keepNext/>
      <w:keepLines/>
      <w:spacing w:before="40" w:after="0"/>
      <w:outlineLvl w:val="2"/>
    </w:pPr>
    <w:rPr>
      <w:rFonts w:eastAsiaTheme="majorEastAsia" w:cstheme="majorBidi"/>
      <w:b/>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7054"/>
    <w:pPr>
      <w:ind w:left="720"/>
      <w:contextualSpacing/>
    </w:pPr>
  </w:style>
  <w:style w:type="character" w:customStyle="1" w:styleId="Heading1Char">
    <w:name w:val="Heading 1 Char"/>
    <w:basedOn w:val="DefaultParagraphFont"/>
    <w:link w:val="Heading1"/>
    <w:uiPriority w:val="9"/>
    <w:rsid w:val="006C6F25"/>
    <w:rPr>
      <w:rFonts w:ascii="Times New Roman" w:eastAsiaTheme="majorEastAsia" w:hAnsi="Times New Roman" w:cstheme="majorBidi"/>
      <w:b/>
      <w:color w:val="000000" w:themeColor="text1"/>
      <w:sz w:val="32"/>
      <w:szCs w:val="32"/>
      <w:lang w:val="en-US"/>
    </w:rPr>
  </w:style>
  <w:style w:type="paragraph" w:styleId="TOCHeading">
    <w:name w:val="TOC Heading"/>
    <w:basedOn w:val="Heading1"/>
    <w:next w:val="Normal"/>
    <w:uiPriority w:val="39"/>
    <w:unhideWhenUsed/>
    <w:qFormat/>
    <w:rsid w:val="000B109F"/>
    <w:pPr>
      <w:outlineLvl w:val="9"/>
    </w:pPr>
  </w:style>
  <w:style w:type="paragraph" w:styleId="TOC1">
    <w:name w:val="toc 1"/>
    <w:basedOn w:val="Normal"/>
    <w:next w:val="Normal"/>
    <w:autoRedefine/>
    <w:uiPriority w:val="39"/>
    <w:unhideWhenUsed/>
    <w:rsid w:val="003F632A"/>
    <w:pPr>
      <w:spacing w:after="100"/>
    </w:pPr>
  </w:style>
  <w:style w:type="character" w:styleId="Hyperlink">
    <w:name w:val="Hyperlink"/>
    <w:basedOn w:val="DefaultParagraphFont"/>
    <w:uiPriority w:val="99"/>
    <w:unhideWhenUsed/>
    <w:rsid w:val="003F632A"/>
    <w:rPr>
      <w:color w:val="0563C1" w:themeColor="hyperlink"/>
      <w:u w:val="single"/>
    </w:rPr>
  </w:style>
  <w:style w:type="table" w:styleId="TableGrid">
    <w:name w:val="Table Grid"/>
    <w:basedOn w:val="TableNormal"/>
    <w:uiPriority w:val="39"/>
    <w:rsid w:val="009A22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436DD"/>
    <w:pPr>
      <w:autoSpaceDE w:val="0"/>
      <w:autoSpaceDN w:val="0"/>
      <w:adjustRightInd w:val="0"/>
      <w:spacing w:after="0" w:line="240" w:lineRule="auto"/>
    </w:pPr>
    <w:rPr>
      <w:rFonts w:ascii="Times New Roman" w:eastAsia="Times New Roman" w:hAnsi="Times New Roman" w:cs="Times New Roman"/>
      <w:color w:val="000000"/>
      <w:sz w:val="24"/>
      <w:szCs w:val="24"/>
      <w:lang w:val="en-US" w:eastAsia="zh-CN"/>
    </w:rPr>
  </w:style>
  <w:style w:type="character" w:styleId="UnresolvedMention">
    <w:name w:val="Unresolved Mention"/>
    <w:basedOn w:val="DefaultParagraphFont"/>
    <w:uiPriority w:val="99"/>
    <w:semiHidden/>
    <w:unhideWhenUsed/>
    <w:rsid w:val="002E59A2"/>
    <w:rPr>
      <w:color w:val="605E5C"/>
      <w:shd w:val="clear" w:color="auto" w:fill="E1DFDD"/>
    </w:rPr>
  </w:style>
  <w:style w:type="paragraph" w:styleId="Header">
    <w:name w:val="header"/>
    <w:basedOn w:val="Normal"/>
    <w:link w:val="HeaderChar"/>
    <w:uiPriority w:val="99"/>
    <w:unhideWhenUsed/>
    <w:rsid w:val="00FC4432"/>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4432"/>
    <w:rPr>
      <w:lang w:val="en-US"/>
    </w:rPr>
  </w:style>
  <w:style w:type="paragraph" w:styleId="Footer">
    <w:name w:val="footer"/>
    <w:basedOn w:val="Normal"/>
    <w:link w:val="FooterChar"/>
    <w:uiPriority w:val="99"/>
    <w:unhideWhenUsed/>
    <w:rsid w:val="00FC443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4432"/>
    <w:rPr>
      <w:lang w:val="en-US"/>
    </w:rPr>
  </w:style>
  <w:style w:type="character" w:customStyle="1" w:styleId="Heading2Char">
    <w:name w:val="Heading 2 Char"/>
    <w:basedOn w:val="DefaultParagraphFont"/>
    <w:link w:val="Heading2"/>
    <w:uiPriority w:val="9"/>
    <w:rsid w:val="006C6F25"/>
    <w:rPr>
      <w:rFonts w:ascii="Times New Roman" w:eastAsiaTheme="majorEastAsia" w:hAnsi="Times New Roman" w:cstheme="majorBidi"/>
      <w:b/>
      <w:sz w:val="28"/>
      <w:szCs w:val="26"/>
      <w:lang w:val="en-US"/>
    </w:rPr>
  </w:style>
  <w:style w:type="paragraph" w:styleId="TOC2">
    <w:name w:val="toc 2"/>
    <w:basedOn w:val="Normal"/>
    <w:next w:val="Normal"/>
    <w:autoRedefine/>
    <w:uiPriority w:val="39"/>
    <w:unhideWhenUsed/>
    <w:rsid w:val="006C6F25"/>
    <w:pPr>
      <w:spacing w:after="100"/>
      <w:ind w:left="220"/>
    </w:pPr>
  </w:style>
  <w:style w:type="character" w:customStyle="1" w:styleId="Heading3Char">
    <w:name w:val="Heading 3 Char"/>
    <w:basedOn w:val="DefaultParagraphFont"/>
    <w:link w:val="Heading3"/>
    <w:uiPriority w:val="9"/>
    <w:rsid w:val="0010466B"/>
    <w:rPr>
      <w:rFonts w:ascii="Times New Roman" w:eastAsiaTheme="majorEastAsia" w:hAnsi="Times New Roman" w:cstheme="majorBidi"/>
      <w:b/>
      <w:sz w:val="24"/>
      <w:szCs w:val="24"/>
      <w:lang w:val="en-US"/>
    </w:rPr>
  </w:style>
  <w:style w:type="paragraph" w:styleId="TOC3">
    <w:name w:val="toc 3"/>
    <w:basedOn w:val="Normal"/>
    <w:next w:val="Normal"/>
    <w:autoRedefine/>
    <w:uiPriority w:val="39"/>
    <w:unhideWhenUsed/>
    <w:rsid w:val="00C2348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652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19D0A2-1F70-4C84-B7E9-84CA1421EF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62</TotalTime>
  <Pages>10</Pages>
  <Words>924</Words>
  <Characters>527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dhish M</dc:creator>
  <cp:keywords/>
  <dc:description/>
  <cp:lastModifiedBy>YUDHISHTHRA A/L S SUGUMARAN</cp:lastModifiedBy>
  <cp:revision>271</cp:revision>
  <dcterms:created xsi:type="dcterms:W3CDTF">2021-06-03T17:09:00Z</dcterms:created>
  <dcterms:modified xsi:type="dcterms:W3CDTF">2021-08-08T15:43:00Z</dcterms:modified>
</cp:coreProperties>
</file>